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DE2A6" w14:textId="1AA097AB" w:rsidR="00D12214" w:rsidRPr="00204FED" w:rsidRDefault="00D12214" w:rsidP="00FD5BEC">
      <w:pPr>
        <w:pStyle w:val="Heading1"/>
        <w:spacing w:before="0"/>
        <w:jc w:val="center"/>
        <w:rPr>
          <w:rFonts w:ascii="Aptos Display" w:eastAsia="Times New Roman" w:hAnsi="Aptos Display"/>
          <w:b/>
          <w:bCs/>
          <w:color w:val="auto"/>
        </w:rPr>
      </w:pPr>
      <w:r w:rsidRPr="00204FED">
        <w:rPr>
          <w:rFonts w:ascii="Aptos Display" w:eastAsia="Times New Roman" w:hAnsi="Aptos Display"/>
          <w:b/>
          <w:bCs/>
          <w:color w:val="auto"/>
        </w:rPr>
        <w:t>Pine Valley</w:t>
      </w:r>
      <w:r w:rsidR="00FE0402" w:rsidRPr="00204FED">
        <w:rPr>
          <w:rFonts w:ascii="Aptos Display" w:eastAsia="Times New Roman" w:hAnsi="Aptos Display"/>
          <w:b/>
          <w:bCs/>
          <w:color w:val="auto"/>
        </w:rPr>
        <w:t xml:space="preserve"> Local Administrative District</w:t>
      </w:r>
    </w:p>
    <w:p w14:paraId="76ECA5AF" w14:textId="77777777" w:rsidR="00D12214" w:rsidRPr="00204FED" w:rsidRDefault="00D12214" w:rsidP="008F3421">
      <w:pPr>
        <w:jc w:val="center"/>
        <w:rPr>
          <w:rFonts w:ascii="Aptos Display" w:eastAsia="Times New Roman" w:hAnsi="Aptos Display" w:cstheme="majorBidi"/>
          <w:b/>
          <w:bCs/>
          <w:sz w:val="36"/>
          <w:szCs w:val="36"/>
        </w:rPr>
      </w:pPr>
      <w:r w:rsidRPr="00204FED">
        <w:rPr>
          <w:rFonts w:ascii="Aptos Display" w:eastAsia="Times New Roman" w:hAnsi="Aptos Display" w:cstheme="majorBidi"/>
          <w:b/>
          <w:bCs/>
          <w:sz w:val="36"/>
          <w:szCs w:val="36"/>
        </w:rPr>
        <w:t>Meeting Agenda</w:t>
      </w:r>
    </w:p>
    <w:p w14:paraId="6F9D314B" w14:textId="12490AAF" w:rsidR="00D12214" w:rsidRPr="00204FED" w:rsidRDefault="00D12214" w:rsidP="00B01A77">
      <w:pPr>
        <w:pStyle w:val="Heading1"/>
        <w:spacing w:before="0"/>
        <w:jc w:val="center"/>
        <w:rPr>
          <w:rFonts w:ascii="Aptos Display" w:eastAsia="Times New Roman" w:hAnsi="Aptos Display"/>
          <w:b/>
          <w:bCs/>
          <w:i/>
          <w:iCs/>
          <w:color w:val="auto"/>
          <w:sz w:val="24"/>
          <w:szCs w:val="24"/>
        </w:rPr>
      </w:pPr>
      <w:r w:rsidRPr="00204FED">
        <w:rPr>
          <w:rFonts w:ascii="Aptos Display" w:eastAsia="Times New Roman" w:hAnsi="Aptos Display"/>
          <w:b/>
          <w:bCs/>
          <w:i/>
          <w:iCs/>
          <w:color w:val="auto"/>
          <w:sz w:val="24"/>
          <w:szCs w:val="24"/>
        </w:rPr>
        <w:t>Pine Valley Fire Station, 680 E</w:t>
      </w:r>
      <w:r w:rsidR="000A67A6">
        <w:rPr>
          <w:rFonts w:ascii="Aptos Display" w:eastAsia="Times New Roman" w:hAnsi="Aptos Display"/>
          <w:b/>
          <w:bCs/>
          <w:i/>
          <w:iCs/>
          <w:color w:val="auto"/>
          <w:sz w:val="24"/>
          <w:szCs w:val="24"/>
        </w:rPr>
        <w:t>ast</w:t>
      </w:r>
      <w:r w:rsidRPr="00204FED">
        <w:rPr>
          <w:rFonts w:ascii="Aptos Display" w:eastAsia="Times New Roman" w:hAnsi="Aptos Display"/>
          <w:b/>
          <w:bCs/>
          <w:i/>
          <w:iCs/>
          <w:color w:val="auto"/>
          <w:sz w:val="24"/>
          <w:szCs w:val="24"/>
        </w:rPr>
        <w:t xml:space="preserve"> Main St., Conference Room</w:t>
      </w:r>
    </w:p>
    <w:p w14:paraId="7C78FADC" w14:textId="2F191259" w:rsidR="00D12214" w:rsidRPr="00204FED" w:rsidRDefault="006030B4" w:rsidP="003F2103">
      <w:pPr>
        <w:tabs>
          <w:tab w:val="left" w:pos="2505"/>
        </w:tabs>
        <w:spacing w:after="0" w:line="240" w:lineRule="auto"/>
        <w:ind w:left="720"/>
        <w:jc w:val="center"/>
        <w:rPr>
          <w:rFonts w:ascii="Aptos Display" w:eastAsia="Times New Roman" w:hAnsi="Aptos Display" w:cstheme="majorBidi"/>
          <w:b/>
          <w:bCs/>
          <w:color w:val="000000" w:themeColor="text1"/>
          <w:sz w:val="32"/>
          <w:szCs w:val="32"/>
        </w:rPr>
      </w:pPr>
      <w:r>
        <w:rPr>
          <w:rFonts w:ascii="Aptos Display" w:eastAsia="Times New Roman" w:hAnsi="Aptos Display" w:cstheme="majorBidi"/>
          <w:b/>
          <w:bCs/>
          <w:color w:val="000000" w:themeColor="text1"/>
          <w:sz w:val="32"/>
          <w:szCs w:val="32"/>
        </w:rPr>
        <w:t xml:space="preserve">March </w:t>
      </w:r>
      <w:r w:rsidR="00F37511">
        <w:rPr>
          <w:rFonts w:ascii="Aptos Display" w:eastAsia="Times New Roman" w:hAnsi="Aptos Display" w:cstheme="majorBidi"/>
          <w:b/>
          <w:bCs/>
          <w:color w:val="000000" w:themeColor="text1"/>
          <w:sz w:val="32"/>
          <w:szCs w:val="32"/>
        </w:rPr>
        <w:t>11</w:t>
      </w:r>
      <w:r w:rsidR="00D12214" w:rsidRPr="00204FED">
        <w:rPr>
          <w:rFonts w:ascii="Aptos Display" w:eastAsia="Times New Roman" w:hAnsi="Aptos Display" w:cstheme="majorBidi"/>
          <w:b/>
          <w:bCs/>
          <w:color w:val="000000" w:themeColor="text1"/>
          <w:sz w:val="32"/>
          <w:szCs w:val="32"/>
        </w:rPr>
        <w:t>, 202</w:t>
      </w:r>
      <w:r w:rsidR="00E66905">
        <w:rPr>
          <w:rFonts w:ascii="Aptos Display" w:eastAsia="Times New Roman" w:hAnsi="Aptos Display" w:cstheme="majorBidi"/>
          <w:b/>
          <w:bCs/>
          <w:color w:val="000000" w:themeColor="text1"/>
          <w:sz w:val="32"/>
          <w:szCs w:val="32"/>
        </w:rPr>
        <w:t>6</w:t>
      </w:r>
      <w:r w:rsidR="00FE0402" w:rsidRPr="00204FED">
        <w:rPr>
          <w:rFonts w:ascii="Aptos Display" w:eastAsia="Times New Roman" w:hAnsi="Aptos Display" w:cstheme="majorBidi"/>
          <w:b/>
          <w:bCs/>
          <w:color w:val="000000" w:themeColor="text1"/>
          <w:sz w:val="32"/>
          <w:szCs w:val="32"/>
        </w:rPr>
        <w:t>, 6:00 P.M.</w:t>
      </w:r>
    </w:p>
    <w:p w14:paraId="1E251069" w14:textId="19E52C58" w:rsidR="00A4567F" w:rsidRPr="003304EC" w:rsidRDefault="00A4567F" w:rsidP="007F4ECF">
      <w:pPr>
        <w:tabs>
          <w:tab w:val="left" w:pos="2505"/>
        </w:tabs>
        <w:spacing w:after="0" w:line="240" w:lineRule="auto"/>
        <w:ind w:left="720"/>
        <w:jc w:val="center"/>
        <w:rPr>
          <w:rFonts w:ascii="Calibri" w:eastAsia="Times New Roman" w:hAnsi="Calibri" w:cs="Calibri"/>
          <w:sz w:val="24"/>
          <w:szCs w:val="24"/>
        </w:rPr>
      </w:pPr>
    </w:p>
    <w:p w14:paraId="4C95977E" w14:textId="5AC91539" w:rsidR="00CD4723" w:rsidRPr="00BF3C84" w:rsidRDefault="00CD4723" w:rsidP="00450FE1">
      <w:pPr>
        <w:spacing w:after="0" w:line="240" w:lineRule="auto"/>
        <w:rPr>
          <w:rFonts w:ascii="Aptos" w:eastAsia="Times New Roman" w:hAnsi="Aptos" w:cs="Calibri"/>
          <w:sz w:val="24"/>
          <w:szCs w:val="24"/>
        </w:rPr>
      </w:pPr>
      <w:r w:rsidRPr="00BF3C84">
        <w:rPr>
          <w:rFonts w:ascii="Aptos" w:eastAsia="Times New Roman" w:hAnsi="Aptos" w:cs="Calibri"/>
          <w:color w:val="000000"/>
          <w:sz w:val="24"/>
          <w:szCs w:val="24"/>
        </w:rPr>
        <w:t>Board Members:</w:t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ab/>
      </w:r>
      <w:r w:rsidR="00EF5A02" w:rsidRPr="00BF3C84">
        <w:rPr>
          <w:rFonts w:ascii="Aptos" w:eastAsia="Times New Roman" w:hAnsi="Aptos" w:cs="Calibri"/>
          <w:color w:val="000000"/>
          <w:sz w:val="24"/>
          <w:szCs w:val="24"/>
        </w:rPr>
        <w:t>Frank Davie</w:t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 xml:space="preserve">, </w:t>
      </w: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>Chairman</w:t>
      </w:r>
    </w:p>
    <w:p w14:paraId="3A72C4E1" w14:textId="44F2C75A" w:rsidR="00CD4723" w:rsidRPr="00BF3C84" w:rsidRDefault="00CD4723" w:rsidP="00450FE1">
      <w:pPr>
        <w:spacing w:after="0" w:line="240" w:lineRule="auto"/>
        <w:rPr>
          <w:rFonts w:ascii="Aptos" w:eastAsia="Times New Roman" w:hAnsi="Aptos" w:cs="Calibri"/>
          <w:sz w:val="24"/>
          <w:szCs w:val="24"/>
        </w:rPr>
      </w:pP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ab/>
      </w:r>
      <w:r w:rsidR="008F5598" w:rsidRPr="00BF3C84">
        <w:rPr>
          <w:rFonts w:ascii="Aptos" w:eastAsia="Times New Roman" w:hAnsi="Aptos" w:cs="Calibri"/>
          <w:color w:val="000000"/>
          <w:sz w:val="24"/>
          <w:szCs w:val="24"/>
        </w:rPr>
        <w:t>Tom Nielsen</w:t>
      </w:r>
      <w:r w:rsidR="008F5598"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>, Vice-Chairman</w:t>
      </w:r>
      <w:r w:rsidR="00401F69"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 xml:space="preserve"> </w:t>
      </w:r>
    </w:p>
    <w:p w14:paraId="61CDCFA2" w14:textId="704ECF38" w:rsidR="00C61102" w:rsidRDefault="00CD4723" w:rsidP="0041029B">
      <w:pPr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  <w:r w:rsidRPr="00BF3C84">
        <w:rPr>
          <w:rFonts w:ascii="Aptos" w:eastAsia="Times New Roman" w:hAnsi="Aptos" w:cs="Calibri"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ab/>
      </w:r>
      <w:r w:rsidR="00C61102">
        <w:rPr>
          <w:rFonts w:ascii="Aptos" w:eastAsia="Times New Roman" w:hAnsi="Aptos" w:cs="Calibri"/>
          <w:color w:val="000000"/>
          <w:sz w:val="24"/>
          <w:szCs w:val="24"/>
        </w:rPr>
        <w:t>Brad Es</w:t>
      </w:r>
      <w:r w:rsidR="003D0AD4">
        <w:rPr>
          <w:rFonts w:ascii="Aptos" w:eastAsia="Times New Roman" w:hAnsi="Aptos" w:cs="Calibri"/>
          <w:color w:val="000000"/>
          <w:sz w:val="24"/>
          <w:szCs w:val="24"/>
        </w:rPr>
        <w:t xml:space="preserve">posito </w:t>
      </w:r>
    </w:p>
    <w:p w14:paraId="4E2934F4" w14:textId="7A24689A" w:rsidR="002D7873" w:rsidRPr="00BF3C84" w:rsidRDefault="00E45444" w:rsidP="00C61102">
      <w:pPr>
        <w:spacing w:after="0" w:line="240" w:lineRule="auto"/>
        <w:ind w:left="1440" w:firstLine="720"/>
        <w:rPr>
          <w:rFonts w:ascii="Aptos" w:eastAsia="Times New Roman" w:hAnsi="Aptos" w:cs="Calibri"/>
          <w:color w:val="000000"/>
          <w:sz w:val="24"/>
          <w:szCs w:val="24"/>
        </w:rPr>
      </w:pPr>
      <w:r w:rsidRPr="00BF3C84">
        <w:rPr>
          <w:rFonts w:ascii="Aptos" w:eastAsia="Times New Roman" w:hAnsi="Aptos" w:cs="Calibri"/>
          <w:color w:val="000000"/>
          <w:sz w:val="24"/>
          <w:szCs w:val="24"/>
        </w:rPr>
        <w:t>Emily Neilson</w:t>
      </w:r>
    </w:p>
    <w:p w14:paraId="368C19D9" w14:textId="7A1F159F" w:rsidR="00E370C4" w:rsidRPr="00BF3C84" w:rsidRDefault="0041029B" w:rsidP="00450FE1">
      <w:pPr>
        <w:spacing w:after="0" w:line="240" w:lineRule="auto"/>
        <w:ind w:left="1440" w:firstLine="720"/>
        <w:rPr>
          <w:rFonts w:ascii="Aptos" w:eastAsia="Times New Roman" w:hAnsi="Aptos" w:cs="Calibri"/>
          <w:color w:val="000000"/>
          <w:sz w:val="24"/>
          <w:szCs w:val="24"/>
        </w:rPr>
      </w:pPr>
      <w:r w:rsidRPr="00BF3C84">
        <w:rPr>
          <w:rFonts w:ascii="Aptos" w:eastAsia="Times New Roman" w:hAnsi="Aptos" w:cs="Calibri"/>
          <w:color w:val="000000"/>
          <w:sz w:val="24"/>
          <w:szCs w:val="24"/>
        </w:rPr>
        <w:t>Cortney Snow</w:t>
      </w:r>
    </w:p>
    <w:p w14:paraId="6DAAA69D" w14:textId="77777777" w:rsidR="0041029B" w:rsidRPr="00BF3C84" w:rsidRDefault="0041029B" w:rsidP="00450FE1">
      <w:pPr>
        <w:spacing w:after="0" w:line="240" w:lineRule="auto"/>
        <w:ind w:left="1440" w:firstLine="720"/>
        <w:rPr>
          <w:rFonts w:ascii="Aptos" w:eastAsia="Times New Roman" w:hAnsi="Aptos" w:cs="Calibri"/>
          <w:color w:val="000000"/>
          <w:sz w:val="24"/>
          <w:szCs w:val="24"/>
        </w:rPr>
      </w:pPr>
    </w:p>
    <w:p w14:paraId="5931EED9" w14:textId="2DC0FA49" w:rsidR="00102925" w:rsidRPr="00BF3C84" w:rsidRDefault="00102925" w:rsidP="00450FE1">
      <w:pPr>
        <w:spacing w:after="0" w:line="240" w:lineRule="auto"/>
        <w:rPr>
          <w:rFonts w:ascii="Aptos" w:eastAsia="Times New Roman" w:hAnsi="Aptos" w:cs="Calibri"/>
          <w:i/>
          <w:iCs/>
          <w:color w:val="000000"/>
          <w:sz w:val="24"/>
          <w:szCs w:val="24"/>
        </w:rPr>
      </w:pPr>
      <w:r w:rsidRPr="00BF3C84">
        <w:rPr>
          <w:rFonts w:ascii="Aptos" w:eastAsia="Times New Roman" w:hAnsi="Aptos" w:cs="Calibri"/>
          <w:color w:val="000000"/>
          <w:sz w:val="24"/>
          <w:szCs w:val="24"/>
        </w:rPr>
        <w:t>PV</w:t>
      </w:r>
      <w:r w:rsidR="002D0F3E" w:rsidRPr="00BF3C84">
        <w:rPr>
          <w:rFonts w:ascii="Aptos" w:eastAsia="Times New Roman" w:hAnsi="Aptos" w:cs="Calibri"/>
          <w:color w:val="000000"/>
          <w:sz w:val="24"/>
          <w:szCs w:val="24"/>
        </w:rPr>
        <w:t>LAD</w:t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 xml:space="preserve"> Assistants:  </w:t>
      </w:r>
      <w:r w:rsidR="00CF5C2B" w:rsidRPr="00BF3C84">
        <w:rPr>
          <w:rFonts w:ascii="Aptos" w:eastAsia="Times New Roman" w:hAnsi="Aptos" w:cs="Calibri"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 xml:space="preserve">Rick Peetz, </w:t>
      </w:r>
      <w:r w:rsidR="00C44B85"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>Clerk</w:t>
      </w:r>
      <w:r w:rsidR="009A39AD"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 xml:space="preserve"> </w:t>
      </w:r>
    </w:p>
    <w:p w14:paraId="0DFACF19" w14:textId="3631D32C" w:rsidR="00102925" w:rsidRPr="00814B1C" w:rsidRDefault="00102925" w:rsidP="00450FE1">
      <w:pPr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ab/>
      </w:r>
      <w:r w:rsidRPr="00BF3C84">
        <w:rPr>
          <w:rFonts w:ascii="Aptos" w:eastAsia="Times New Roman" w:hAnsi="Aptos" w:cs="Calibri"/>
          <w:i/>
          <w:iCs/>
          <w:color w:val="000000"/>
          <w:sz w:val="24"/>
          <w:szCs w:val="24"/>
        </w:rPr>
        <w:tab/>
      </w:r>
      <w:r w:rsidR="00E370C4" w:rsidRPr="00BF3C84">
        <w:rPr>
          <w:rFonts w:ascii="Aptos" w:eastAsia="Times New Roman" w:hAnsi="Aptos" w:cs="Calibri"/>
          <w:color w:val="000000"/>
          <w:sz w:val="24"/>
          <w:szCs w:val="24"/>
        </w:rPr>
        <w:t>Teri Forbes</w:t>
      </w:r>
      <w:r w:rsidRPr="00BF3C84">
        <w:rPr>
          <w:rFonts w:ascii="Aptos" w:eastAsia="Times New Roman" w:hAnsi="Aptos" w:cs="Calibri"/>
          <w:color w:val="000000"/>
          <w:sz w:val="24"/>
          <w:szCs w:val="24"/>
        </w:rPr>
        <w:t xml:space="preserve">, </w:t>
      </w:r>
      <w:r w:rsidR="00B07016" w:rsidRPr="00BF3C84">
        <w:rPr>
          <w:rFonts w:ascii="Aptos" w:eastAsia="Times New Roman" w:hAnsi="Aptos" w:cs="Calibri"/>
          <w:color w:val="000000"/>
          <w:sz w:val="24"/>
          <w:szCs w:val="24"/>
        </w:rPr>
        <w:t>Treasurer</w:t>
      </w:r>
    </w:p>
    <w:p w14:paraId="4A107595" w14:textId="747BB27D" w:rsidR="00102925" w:rsidRDefault="00102925" w:rsidP="00450FE1">
      <w:pPr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</w:p>
    <w:p w14:paraId="3B67E65C" w14:textId="6E3D89F0" w:rsidR="008A3F59" w:rsidRPr="001540F9" w:rsidRDefault="00EF5A02" w:rsidP="009D5CE7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 w:rsidRPr="001540F9">
        <w:rPr>
          <w:rFonts w:ascii="Aptos" w:eastAsia="Times New Roman" w:hAnsi="Aptos" w:cs="Calibri"/>
          <w:color w:val="000000"/>
          <w:sz w:val="24"/>
          <w:szCs w:val="24"/>
        </w:rPr>
        <w:t>Welcom</w:t>
      </w:r>
      <w:r w:rsidR="00043F24" w:rsidRPr="001540F9">
        <w:rPr>
          <w:rFonts w:ascii="Aptos" w:eastAsia="Times New Roman" w:hAnsi="Aptos" w:cs="Calibri"/>
          <w:color w:val="000000"/>
          <w:sz w:val="24"/>
          <w:szCs w:val="24"/>
        </w:rPr>
        <w:t>e</w:t>
      </w:r>
      <w:r w:rsidR="001540F9" w:rsidRPr="001540F9">
        <w:rPr>
          <w:rFonts w:ascii="Aptos" w:eastAsia="Times New Roman" w:hAnsi="Aptos" w:cs="Calibri"/>
          <w:color w:val="000000"/>
          <w:sz w:val="24"/>
          <w:szCs w:val="24"/>
        </w:rPr>
        <w:t xml:space="preserve">, </w:t>
      </w:r>
      <w:r w:rsidR="00C636A9" w:rsidRPr="001540F9">
        <w:rPr>
          <w:rFonts w:ascii="Aptos" w:eastAsia="Times New Roman" w:hAnsi="Aptos" w:cs="Calibri"/>
          <w:color w:val="000000"/>
          <w:sz w:val="24"/>
          <w:szCs w:val="24"/>
        </w:rPr>
        <w:t>Prayer &amp; Pledge of Allegiance</w:t>
      </w:r>
      <w:r w:rsidR="001F01F1" w:rsidRPr="001540F9">
        <w:rPr>
          <w:rFonts w:ascii="Aptos" w:eastAsia="Times New Roman" w:hAnsi="Aptos" w:cs="Calibri"/>
          <w:color w:val="000000"/>
          <w:sz w:val="24"/>
          <w:szCs w:val="24"/>
        </w:rPr>
        <w:t xml:space="preserve"> </w:t>
      </w:r>
      <w:r w:rsidR="00476FD0" w:rsidRPr="001540F9">
        <w:rPr>
          <w:rFonts w:ascii="Aptos" w:eastAsia="Times New Roman" w:hAnsi="Aptos" w:cs="Calibri"/>
          <w:color w:val="000000"/>
          <w:sz w:val="24"/>
          <w:szCs w:val="24"/>
        </w:rPr>
        <w:t>–</w:t>
      </w:r>
      <w:r w:rsidR="001F01F1" w:rsidRPr="001540F9">
        <w:rPr>
          <w:rFonts w:ascii="Aptos" w:eastAsia="Times New Roman" w:hAnsi="Aptos" w:cs="Calibri"/>
          <w:color w:val="000000"/>
          <w:sz w:val="24"/>
          <w:szCs w:val="24"/>
        </w:rPr>
        <w:t xml:space="preserve"> </w:t>
      </w:r>
      <w:r w:rsidR="00F377CF">
        <w:rPr>
          <w:rFonts w:ascii="Aptos" w:eastAsia="Times New Roman" w:hAnsi="Aptos" w:cs="Calibri"/>
          <w:color w:val="000000"/>
          <w:sz w:val="24"/>
          <w:szCs w:val="24"/>
        </w:rPr>
        <w:t>Emily Neilson and Frank Davie</w:t>
      </w:r>
      <w:r w:rsidR="001F01F1" w:rsidRPr="001540F9">
        <w:rPr>
          <w:rFonts w:ascii="Aptos" w:eastAsia="Times New Roman" w:hAnsi="Aptos" w:cs="Calibri"/>
          <w:color w:val="000000"/>
          <w:sz w:val="24"/>
          <w:szCs w:val="24"/>
        </w:rPr>
        <w:t>.</w:t>
      </w:r>
    </w:p>
    <w:p w14:paraId="351F9C03" w14:textId="77777777" w:rsidR="00450FE1" w:rsidRPr="00814B1C" w:rsidRDefault="00450FE1" w:rsidP="00450FE1">
      <w:pPr>
        <w:spacing w:after="0" w:line="240" w:lineRule="auto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40B5445E" w14:textId="4C929630" w:rsidR="00E370BF" w:rsidRPr="00E370BF" w:rsidRDefault="00200B7F" w:rsidP="14FCDA0B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Welcome </w:t>
      </w:r>
      <w:r w:rsidR="00E370BF">
        <w:rPr>
          <w:rFonts w:ascii="Aptos" w:eastAsia="Times New Roman" w:hAnsi="Aptos" w:cs="Calibri"/>
          <w:color w:val="000000" w:themeColor="text1"/>
          <w:sz w:val="24"/>
          <w:szCs w:val="24"/>
        </w:rPr>
        <w:t>New Board Member</w:t>
      </w:r>
      <w:r w:rsidR="00E2115A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– Brad Esposito</w:t>
      </w:r>
      <w:r w:rsidR="00E370BF">
        <w:rPr>
          <w:rFonts w:ascii="Aptos" w:eastAsia="Times New Roman" w:hAnsi="Aptos" w:cs="Calibri"/>
          <w:color w:val="000000" w:themeColor="text1"/>
          <w:sz w:val="24"/>
          <w:szCs w:val="24"/>
        </w:rPr>
        <w:t>.</w:t>
      </w:r>
    </w:p>
    <w:p w14:paraId="050CAA96" w14:textId="77777777" w:rsidR="00E370BF" w:rsidRPr="00E370BF" w:rsidRDefault="00E370BF" w:rsidP="00E370BF">
      <w:pPr>
        <w:pStyle w:val="ListParagraph"/>
        <w:rPr>
          <w:rFonts w:ascii="Aptos" w:eastAsia="Times New Roman" w:hAnsi="Aptos" w:cs="Calibri"/>
          <w:sz w:val="24"/>
          <w:szCs w:val="24"/>
        </w:rPr>
      </w:pPr>
    </w:p>
    <w:p w14:paraId="0B34C59D" w14:textId="6311E619" w:rsidR="00D3055F" w:rsidRPr="00E370BF" w:rsidRDefault="00D3055F" w:rsidP="14FCDA0B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 w:rsidRPr="00E370BF">
        <w:rPr>
          <w:rFonts w:ascii="Aptos" w:eastAsia="Times New Roman" w:hAnsi="Aptos" w:cs="Calibri"/>
          <w:sz w:val="24"/>
          <w:szCs w:val="24"/>
        </w:rPr>
        <w:t xml:space="preserve">Pine </w:t>
      </w:r>
      <w:r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Valley Overlay Zone </w:t>
      </w:r>
      <w:r w:rsidR="0013152D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>Business</w:t>
      </w:r>
      <w:r w:rsidR="00CB7A96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C20DC5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>–</w:t>
      </w:r>
      <w:r w:rsidR="00CB7A96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Emily</w:t>
      </w:r>
      <w:r w:rsidR="007336B6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N</w:t>
      </w:r>
      <w:r w:rsidR="00973BAC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>i</w:t>
      </w:r>
      <w:r w:rsidR="007336B6"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>elson.</w:t>
      </w:r>
    </w:p>
    <w:p w14:paraId="2AC970B4" w14:textId="77777777" w:rsidR="001853CD" w:rsidRPr="00E370BF" w:rsidRDefault="001853CD" w:rsidP="001853CD">
      <w:pPr>
        <w:pStyle w:val="ListParagraph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3C84C403" w14:textId="63848B0E" w:rsidR="14FCDA0B" w:rsidRDefault="006030B4" w:rsidP="0054192A">
      <w:pPr>
        <w:pStyle w:val="ListParagraph"/>
        <w:numPr>
          <w:ilvl w:val="1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>SC Broadband – Underground Fiber Network Installation Request</w:t>
      </w:r>
      <w:r w:rsidR="00C61102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– Todd Breinholt</w:t>
      </w:r>
      <w:r w:rsidRPr="00E370B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.  </w:t>
      </w:r>
    </w:p>
    <w:p w14:paraId="49C22C21" w14:textId="77777777" w:rsidR="00CB4E93" w:rsidRPr="00CB4E93" w:rsidRDefault="00CB4E93" w:rsidP="00CB4E93">
      <w:pPr>
        <w:spacing w:after="0" w:line="240" w:lineRule="auto"/>
        <w:ind w:left="720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193690CA" w14:textId="7D527558" w:rsidR="00CB4E93" w:rsidRPr="00E370BF" w:rsidRDefault="00CB4E93" w:rsidP="0054192A">
      <w:pPr>
        <w:pStyle w:val="ListParagraph"/>
        <w:numPr>
          <w:ilvl w:val="1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>
        <w:rPr>
          <w:rFonts w:ascii="Aptos" w:eastAsia="Times New Roman" w:hAnsi="Aptos" w:cs="Calibri"/>
          <w:color w:val="000000" w:themeColor="text1"/>
          <w:sz w:val="24"/>
          <w:szCs w:val="24"/>
        </w:rPr>
        <w:t>McDonald Cabin – Development Request.</w:t>
      </w:r>
    </w:p>
    <w:p w14:paraId="6761BACC" w14:textId="77777777" w:rsidR="006030B4" w:rsidRPr="006030B4" w:rsidRDefault="006030B4" w:rsidP="006030B4">
      <w:pPr>
        <w:pStyle w:val="ListParagraph"/>
        <w:spacing w:after="0" w:line="240" w:lineRule="auto"/>
        <w:ind w:left="1440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3D23B8CE" w14:textId="3BA51ABA" w:rsidR="00D57E10" w:rsidRPr="00814B1C" w:rsidRDefault="00D57E10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 w:rsidRPr="00814B1C">
        <w:rPr>
          <w:rFonts w:ascii="Aptos" w:eastAsia="Times New Roman" w:hAnsi="Aptos" w:cs="Calibri"/>
          <w:color w:val="000000"/>
          <w:sz w:val="24"/>
          <w:szCs w:val="24"/>
        </w:rPr>
        <w:t>Meeting Minutes</w:t>
      </w:r>
      <w:r w:rsidR="00C20DC5" w:rsidRPr="00814B1C">
        <w:rPr>
          <w:rFonts w:ascii="Aptos" w:eastAsia="Times New Roman" w:hAnsi="Aptos" w:cs="Calibri"/>
          <w:color w:val="000000"/>
          <w:sz w:val="24"/>
          <w:szCs w:val="24"/>
        </w:rPr>
        <w:t>.</w:t>
      </w:r>
    </w:p>
    <w:p w14:paraId="41E464B5" w14:textId="71F842BA" w:rsidR="00450FE1" w:rsidRPr="00814B1C" w:rsidRDefault="00450FE1" w:rsidP="00450FE1">
      <w:pPr>
        <w:pStyle w:val="ListParagraph"/>
        <w:spacing w:after="0" w:line="240" w:lineRule="auto"/>
        <w:ind w:left="1440"/>
        <w:rPr>
          <w:rFonts w:ascii="Aptos" w:eastAsia="Times New Roman" w:hAnsi="Aptos" w:cs="Calibri"/>
          <w:color w:val="000000"/>
          <w:sz w:val="24"/>
          <w:szCs w:val="24"/>
        </w:rPr>
      </w:pPr>
    </w:p>
    <w:p w14:paraId="74FDA3B2" w14:textId="5BA99E03" w:rsidR="005D0D2C" w:rsidRPr="00814B1C" w:rsidRDefault="00C20DC5" w:rsidP="00450FE1">
      <w:pPr>
        <w:pStyle w:val="ListParagraph"/>
        <w:numPr>
          <w:ilvl w:val="1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 w:rsidRPr="00814B1C">
        <w:rPr>
          <w:rFonts w:ascii="Aptos" w:eastAsia="Times New Roman" w:hAnsi="Aptos" w:cs="Calibri"/>
          <w:color w:val="000000"/>
          <w:sz w:val="24"/>
          <w:szCs w:val="24"/>
        </w:rPr>
        <w:t>Approval of</w:t>
      </w:r>
      <w:r w:rsidR="0056335A">
        <w:rPr>
          <w:rFonts w:ascii="Aptos" w:eastAsia="Times New Roman" w:hAnsi="Aptos" w:cs="Calibri"/>
          <w:color w:val="000000"/>
          <w:sz w:val="24"/>
          <w:szCs w:val="24"/>
        </w:rPr>
        <w:t xml:space="preserve"> </w:t>
      </w:r>
      <w:proofErr w:type="gramStart"/>
      <w:r w:rsidR="00280934">
        <w:rPr>
          <w:rFonts w:ascii="Aptos" w:eastAsia="Times New Roman" w:hAnsi="Aptos" w:cs="Calibri"/>
          <w:color w:val="000000"/>
          <w:sz w:val="24"/>
          <w:szCs w:val="24"/>
        </w:rPr>
        <w:t>the</w:t>
      </w:r>
      <w:r w:rsidR="00930CEF">
        <w:rPr>
          <w:rFonts w:ascii="Aptos" w:eastAsia="Times New Roman" w:hAnsi="Aptos" w:cs="Calibri"/>
          <w:color w:val="000000"/>
          <w:sz w:val="24"/>
          <w:szCs w:val="24"/>
        </w:rPr>
        <w:t xml:space="preserve"> </w:t>
      </w:r>
      <w:r w:rsidR="000E5FF4">
        <w:rPr>
          <w:rFonts w:ascii="Aptos" w:eastAsia="Times New Roman" w:hAnsi="Aptos" w:cs="Calibri"/>
          <w:color w:val="000000"/>
          <w:sz w:val="24"/>
          <w:szCs w:val="24"/>
        </w:rPr>
        <w:t>February</w:t>
      </w:r>
      <w:proofErr w:type="gramEnd"/>
      <w:r w:rsidR="000E5FF4">
        <w:rPr>
          <w:rFonts w:ascii="Aptos" w:eastAsia="Times New Roman" w:hAnsi="Aptos" w:cs="Calibri"/>
          <w:color w:val="000000"/>
          <w:sz w:val="24"/>
          <w:szCs w:val="24"/>
        </w:rPr>
        <w:t xml:space="preserve"> 11</w:t>
      </w:r>
      <w:r w:rsidR="005D0D2C" w:rsidRPr="00814B1C">
        <w:rPr>
          <w:rFonts w:ascii="Aptos" w:eastAsia="Times New Roman" w:hAnsi="Aptos" w:cs="Calibri"/>
          <w:color w:val="000000"/>
          <w:sz w:val="24"/>
          <w:szCs w:val="24"/>
        </w:rPr>
        <w:t xml:space="preserve">, </w:t>
      </w:r>
      <w:r w:rsidR="00E370C4" w:rsidRPr="00814B1C">
        <w:rPr>
          <w:rFonts w:ascii="Aptos" w:eastAsia="Times New Roman" w:hAnsi="Aptos" w:cs="Calibri"/>
          <w:color w:val="000000"/>
          <w:sz w:val="24"/>
          <w:szCs w:val="24"/>
        </w:rPr>
        <w:t>202</w:t>
      </w:r>
      <w:r w:rsidR="00740659">
        <w:rPr>
          <w:rFonts w:ascii="Aptos" w:eastAsia="Times New Roman" w:hAnsi="Aptos" w:cs="Calibri"/>
          <w:color w:val="000000"/>
          <w:sz w:val="24"/>
          <w:szCs w:val="24"/>
        </w:rPr>
        <w:t>6</w:t>
      </w:r>
      <w:r w:rsidR="00E370C4" w:rsidRPr="00814B1C">
        <w:rPr>
          <w:rFonts w:ascii="Aptos" w:eastAsia="Times New Roman" w:hAnsi="Aptos" w:cs="Calibri"/>
          <w:color w:val="000000"/>
          <w:sz w:val="24"/>
          <w:szCs w:val="24"/>
        </w:rPr>
        <w:t xml:space="preserve">, PVLAD </w:t>
      </w:r>
      <w:r w:rsidR="005D0D2C" w:rsidRPr="00814B1C">
        <w:rPr>
          <w:rFonts w:ascii="Aptos" w:eastAsia="Times New Roman" w:hAnsi="Aptos" w:cs="Calibri"/>
          <w:color w:val="000000"/>
          <w:sz w:val="24"/>
          <w:szCs w:val="24"/>
        </w:rPr>
        <w:t>Meeting Minutes</w:t>
      </w:r>
      <w:r w:rsidRPr="00814B1C">
        <w:rPr>
          <w:rFonts w:ascii="Aptos" w:eastAsia="Times New Roman" w:hAnsi="Aptos" w:cs="Calibri"/>
          <w:color w:val="000000"/>
          <w:sz w:val="24"/>
          <w:szCs w:val="24"/>
        </w:rPr>
        <w:t>.</w:t>
      </w:r>
    </w:p>
    <w:p w14:paraId="0998B726" w14:textId="77777777" w:rsidR="00450FE1" w:rsidRPr="00814B1C" w:rsidRDefault="00450FE1" w:rsidP="00450FE1">
      <w:pPr>
        <w:pStyle w:val="ListParagraph"/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</w:p>
    <w:p w14:paraId="0BA5ABA3" w14:textId="5C24C4A4" w:rsidR="00EF5A02" w:rsidRPr="00814B1C" w:rsidRDefault="00EF5A02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 w:rsidRPr="00814B1C">
        <w:rPr>
          <w:rFonts w:ascii="Aptos" w:eastAsia="Times New Roman" w:hAnsi="Aptos" w:cs="Calibri"/>
          <w:color w:val="000000"/>
          <w:sz w:val="24"/>
          <w:szCs w:val="24"/>
        </w:rPr>
        <w:t>Board Member</w:t>
      </w:r>
      <w:r w:rsidR="00425A8C" w:rsidRPr="00814B1C">
        <w:rPr>
          <w:rFonts w:ascii="Aptos" w:eastAsia="Times New Roman" w:hAnsi="Aptos" w:cs="Calibri"/>
          <w:color w:val="000000"/>
          <w:sz w:val="24"/>
          <w:szCs w:val="24"/>
        </w:rPr>
        <w:t xml:space="preserve"> Reports</w:t>
      </w:r>
      <w:r w:rsidR="00C20DC5" w:rsidRPr="00814B1C">
        <w:rPr>
          <w:rFonts w:ascii="Aptos" w:eastAsia="Times New Roman" w:hAnsi="Aptos" w:cs="Calibri"/>
          <w:color w:val="000000"/>
          <w:sz w:val="24"/>
          <w:szCs w:val="24"/>
        </w:rPr>
        <w:t>.</w:t>
      </w:r>
    </w:p>
    <w:p w14:paraId="7F703D2D" w14:textId="77777777" w:rsidR="00450FE1" w:rsidRPr="00814B1C" w:rsidRDefault="00450FE1" w:rsidP="00450FE1">
      <w:pPr>
        <w:pStyle w:val="ListParagraph"/>
        <w:spacing w:after="0" w:line="240" w:lineRule="auto"/>
        <w:ind w:left="1440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5364A7EB" w14:textId="73FAC8B7" w:rsidR="00954617" w:rsidRPr="00814B1C" w:rsidRDefault="00954617" w:rsidP="00450FE1">
      <w:pPr>
        <w:pStyle w:val="ListParagraph"/>
        <w:numPr>
          <w:ilvl w:val="0"/>
          <w:numId w:val="12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Pine Valley Activities</w:t>
      </w:r>
      <w:r w:rsidR="00EC0787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C20DC5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–</w:t>
      </w:r>
      <w:r w:rsidR="00CB7A96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Frank</w:t>
      </w:r>
      <w:r w:rsidR="007336B6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Davie.</w:t>
      </w:r>
    </w:p>
    <w:p w14:paraId="4BF61D36" w14:textId="77777777" w:rsidR="00450FE1" w:rsidRPr="00814B1C" w:rsidRDefault="00450FE1" w:rsidP="00450FE1">
      <w:pPr>
        <w:spacing w:after="0" w:line="240" w:lineRule="auto"/>
        <w:ind w:left="720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51D4DF6D" w14:textId="5FFA9368" w:rsidR="00450FE1" w:rsidRPr="00814B1C" w:rsidRDefault="00954617" w:rsidP="00450FE1">
      <w:pPr>
        <w:pStyle w:val="ListParagraph"/>
        <w:numPr>
          <w:ilvl w:val="0"/>
          <w:numId w:val="12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Traffic Report</w:t>
      </w:r>
      <w:r w:rsidR="002B54A5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C20DC5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–</w:t>
      </w:r>
      <w:r w:rsidR="00CB7A96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2B54A5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Tom</w:t>
      </w:r>
      <w:r w:rsidR="007336B6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Nielsen.</w:t>
      </w:r>
    </w:p>
    <w:p w14:paraId="6E8C4910" w14:textId="77777777" w:rsidR="00450FE1" w:rsidRPr="00814B1C" w:rsidRDefault="00450FE1" w:rsidP="00450FE1">
      <w:pPr>
        <w:pStyle w:val="ListParagraph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1B582D56" w14:textId="56B41CE7" w:rsidR="00C71094" w:rsidRPr="00814B1C" w:rsidRDefault="0094335B" w:rsidP="00450FE1">
      <w:pPr>
        <w:pStyle w:val="ListParagraph"/>
        <w:numPr>
          <w:ilvl w:val="0"/>
          <w:numId w:val="12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Washington County Crime &amp; Sheriff’s Report</w:t>
      </w:r>
      <w:r w:rsidR="00C20DC5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.</w:t>
      </w:r>
      <w:r w:rsidR="00A643FE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</w:p>
    <w:p w14:paraId="06EF2ACD" w14:textId="77777777" w:rsidR="00450FE1" w:rsidRPr="00814B1C" w:rsidRDefault="00450FE1" w:rsidP="00450FE1">
      <w:pPr>
        <w:pStyle w:val="ListParagraph"/>
        <w:spacing w:after="0" w:line="240" w:lineRule="auto"/>
        <w:rPr>
          <w:rFonts w:ascii="Aptos" w:eastAsia="Times New Roman" w:hAnsi="Aptos" w:cs="Calibri"/>
          <w:color w:val="000000" w:themeColor="text1"/>
          <w:sz w:val="24"/>
          <w:szCs w:val="24"/>
        </w:rPr>
      </w:pPr>
    </w:p>
    <w:p w14:paraId="5FC65A76" w14:textId="7BEBE1E8" w:rsidR="0093069A" w:rsidRPr="00930CEF" w:rsidRDefault="00797E38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 w:themeColor="text1"/>
          <w:sz w:val="24"/>
          <w:szCs w:val="24"/>
        </w:rPr>
      </w:pPr>
      <w:r w:rsidRPr="00930CEF">
        <w:rPr>
          <w:rFonts w:ascii="Aptos" w:eastAsia="Times New Roman" w:hAnsi="Aptos" w:cs="Calibri"/>
          <w:color w:val="000000"/>
          <w:sz w:val="24"/>
          <w:szCs w:val="24"/>
        </w:rPr>
        <w:t>C</w:t>
      </w:r>
      <w:r w:rsidR="00E839CD" w:rsidRPr="00930CEF">
        <w:rPr>
          <w:rFonts w:ascii="Aptos" w:eastAsia="Times New Roman" w:hAnsi="Aptos" w:cs="Calibri"/>
          <w:color w:val="000000"/>
          <w:sz w:val="24"/>
          <w:szCs w:val="24"/>
        </w:rPr>
        <w:t>ommunity</w:t>
      </w:r>
      <w:r w:rsidR="00E839CD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373F17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>Watch</w:t>
      </w:r>
      <w:r w:rsidR="0093069A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BA127B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>–</w:t>
      </w:r>
      <w:r w:rsidR="00CB7A96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2E4887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>Tom</w:t>
      </w:r>
      <w:r w:rsidR="00BA127B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Nielsen</w:t>
      </w:r>
      <w:r w:rsidR="002E4887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&amp; </w:t>
      </w:r>
      <w:r w:rsidR="0093069A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>Gene Phillips</w:t>
      </w:r>
      <w:r w:rsidR="00C20DC5" w:rsidRPr="00930CEF">
        <w:rPr>
          <w:rFonts w:ascii="Aptos" w:eastAsia="Times New Roman" w:hAnsi="Aptos" w:cs="Calibri"/>
          <w:color w:val="000000" w:themeColor="text1"/>
          <w:sz w:val="24"/>
          <w:szCs w:val="24"/>
        </w:rPr>
        <w:t>.</w:t>
      </w:r>
    </w:p>
    <w:p w14:paraId="58844620" w14:textId="77777777" w:rsidR="00CA7E35" w:rsidRPr="00930CEF" w:rsidRDefault="00CA7E35" w:rsidP="00CA7E35">
      <w:pPr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</w:p>
    <w:p w14:paraId="6018A28E" w14:textId="30AE4D60" w:rsidR="00E12AB7" w:rsidRDefault="00E12AB7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 w:rsidRPr="001C3801">
        <w:rPr>
          <w:rFonts w:ascii="Aptos" w:eastAsia="Times New Roman" w:hAnsi="Aptos" w:cs="Calibri"/>
          <w:color w:val="000000"/>
          <w:sz w:val="24"/>
          <w:szCs w:val="24"/>
        </w:rPr>
        <w:t>Clerk Report</w:t>
      </w:r>
      <w:r w:rsidR="00687019" w:rsidRPr="001C3801">
        <w:rPr>
          <w:rFonts w:ascii="Aptos" w:eastAsia="Times New Roman" w:hAnsi="Aptos" w:cs="Calibri"/>
          <w:color w:val="000000"/>
          <w:sz w:val="24"/>
          <w:szCs w:val="24"/>
        </w:rPr>
        <w:t xml:space="preserve"> and Treasurer’s Reports</w:t>
      </w:r>
      <w:r w:rsidRPr="001C3801">
        <w:rPr>
          <w:rFonts w:ascii="Aptos" w:eastAsia="Times New Roman" w:hAnsi="Aptos" w:cs="Calibri"/>
          <w:color w:val="000000"/>
          <w:sz w:val="24"/>
          <w:szCs w:val="24"/>
        </w:rPr>
        <w:t xml:space="preserve"> </w:t>
      </w:r>
      <w:r w:rsidR="00467F93" w:rsidRPr="001C3801">
        <w:rPr>
          <w:rFonts w:ascii="Aptos" w:eastAsia="Times New Roman" w:hAnsi="Aptos" w:cs="Calibri"/>
          <w:color w:val="000000"/>
          <w:sz w:val="24"/>
          <w:szCs w:val="24"/>
        </w:rPr>
        <w:t>(</w:t>
      </w:r>
      <w:r w:rsidR="00E370BF">
        <w:rPr>
          <w:rFonts w:ascii="Aptos" w:eastAsia="Times New Roman" w:hAnsi="Aptos" w:cs="Calibri"/>
          <w:color w:val="000000"/>
          <w:sz w:val="24"/>
          <w:szCs w:val="24"/>
        </w:rPr>
        <w:t>February</w:t>
      </w:r>
      <w:r w:rsidR="00467F93" w:rsidRPr="001C3801">
        <w:rPr>
          <w:rFonts w:ascii="Aptos" w:eastAsia="Times New Roman" w:hAnsi="Aptos" w:cs="Calibri"/>
          <w:color w:val="000000"/>
          <w:sz w:val="24"/>
          <w:szCs w:val="24"/>
        </w:rPr>
        <w:t xml:space="preserve">) </w:t>
      </w:r>
      <w:r w:rsidRPr="001C3801">
        <w:rPr>
          <w:rFonts w:ascii="Aptos" w:eastAsia="Times New Roman" w:hAnsi="Aptos" w:cs="Calibri"/>
          <w:color w:val="000000"/>
          <w:sz w:val="24"/>
          <w:szCs w:val="24"/>
        </w:rPr>
        <w:t>– Rick</w:t>
      </w:r>
      <w:r w:rsidR="007336B6" w:rsidRPr="001C3801">
        <w:rPr>
          <w:rFonts w:ascii="Aptos" w:eastAsia="Times New Roman" w:hAnsi="Aptos" w:cs="Calibri"/>
          <w:color w:val="000000"/>
          <w:sz w:val="24"/>
          <w:szCs w:val="24"/>
        </w:rPr>
        <w:t xml:space="preserve"> Peetz</w:t>
      </w:r>
      <w:r w:rsidR="00467F93" w:rsidRPr="001C3801">
        <w:rPr>
          <w:rFonts w:ascii="Aptos" w:eastAsia="Times New Roman" w:hAnsi="Aptos" w:cs="Calibri"/>
          <w:color w:val="000000"/>
          <w:sz w:val="24"/>
          <w:szCs w:val="24"/>
        </w:rPr>
        <w:t xml:space="preserve"> and Teri Forbes</w:t>
      </w:r>
      <w:r w:rsidR="00C20DC5" w:rsidRPr="001C3801">
        <w:rPr>
          <w:rFonts w:ascii="Aptos" w:eastAsia="Times New Roman" w:hAnsi="Aptos" w:cs="Calibri"/>
          <w:color w:val="000000"/>
          <w:sz w:val="24"/>
          <w:szCs w:val="24"/>
        </w:rPr>
        <w:t>.</w:t>
      </w:r>
    </w:p>
    <w:p w14:paraId="3171CF9B" w14:textId="77777777" w:rsidR="00200B7F" w:rsidRPr="00200B7F" w:rsidRDefault="00200B7F" w:rsidP="00200B7F">
      <w:pPr>
        <w:pStyle w:val="ListParagraph"/>
        <w:rPr>
          <w:rFonts w:ascii="Aptos" w:eastAsia="Times New Roman" w:hAnsi="Aptos" w:cs="Calibri"/>
          <w:color w:val="000000"/>
          <w:sz w:val="24"/>
          <w:szCs w:val="24"/>
        </w:rPr>
      </w:pPr>
    </w:p>
    <w:p w14:paraId="6EE71086" w14:textId="523E8514" w:rsidR="00200B7F" w:rsidRPr="001C3801" w:rsidRDefault="00200B7F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>
        <w:rPr>
          <w:rFonts w:ascii="Aptos" w:eastAsia="Times New Roman" w:hAnsi="Aptos" w:cs="Calibri"/>
          <w:color w:val="000000"/>
          <w:sz w:val="24"/>
          <w:szCs w:val="24"/>
        </w:rPr>
        <w:lastRenderedPageBreak/>
        <w:t>Completion Schedule for Code of Ethics, Conflicts of Interest, and Required Training</w:t>
      </w:r>
      <w:r w:rsidR="00FB3C41">
        <w:rPr>
          <w:rFonts w:ascii="Aptos" w:eastAsia="Times New Roman" w:hAnsi="Aptos" w:cs="Calibri"/>
          <w:color w:val="000000"/>
          <w:sz w:val="24"/>
          <w:szCs w:val="24"/>
        </w:rPr>
        <w:t xml:space="preserve"> – Tom Nielsen.</w:t>
      </w:r>
    </w:p>
    <w:p w14:paraId="1A9D10E4" w14:textId="77777777" w:rsidR="00CA7E35" w:rsidRPr="00930CEF" w:rsidRDefault="00CA7E35" w:rsidP="00CA7E35">
      <w:pPr>
        <w:pStyle w:val="ListParagraph"/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</w:p>
    <w:p w14:paraId="7F14CC00" w14:textId="199EF635" w:rsidR="002618C0" w:rsidRPr="00930CEF" w:rsidRDefault="00BE0D72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 w:rsidRPr="00930CEF">
        <w:rPr>
          <w:rFonts w:ascii="Aptos" w:eastAsia="Times New Roman" w:hAnsi="Aptos" w:cs="Calibri"/>
          <w:color w:val="000000"/>
          <w:sz w:val="24"/>
          <w:szCs w:val="24"/>
        </w:rPr>
        <w:t>Citizen Requests</w:t>
      </w:r>
      <w:r w:rsidR="00523375">
        <w:rPr>
          <w:rFonts w:ascii="Aptos" w:eastAsia="Times New Roman" w:hAnsi="Aptos" w:cs="Calibri"/>
          <w:color w:val="000000"/>
          <w:sz w:val="24"/>
          <w:szCs w:val="24"/>
        </w:rPr>
        <w:t>.</w:t>
      </w:r>
      <w:r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 - </w:t>
      </w:r>
      <w:bookmarkStart w:id="0" w:name="_Hlk90286473"/>
      <w:r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Any person wishing to bring an item not otherwise on the agenda </w:t>
      </w:r>
      <w:r w:rsidR="00C84A92" w:rsidRPr="00930CEF">
        <w:rPr>
          <w:rFonts w:ascii="Aptos" w:eastAsia="Times New Roman" w:hAnsi="Aptos" w:cs="Calibri"/>
          <w:color w:val="000000"/>
          <w:sz w:val="24"/>
          <w:szCs w:val="24"/>
        </w:rPr>
        <w:t>is</w:t>
      </w:r>
      <w:r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 to bring it to the attention of the Board Chairman, Frank Davie, and the additional members of the Board by raising their hand and giving their name for the record. </w:t>
      </w:r>
      <w:r w:rsidR="00C84A92" w:rsidRPr="00930CEF">
        <w:rPr>
          <w:rFonts w:ascii="Aptos" w:eastAsia="Times New Roman" w:hAnsi="Aptos" w:cs="Calibri"/>
          <w:color w:val="000000"/>
          <w:sz w:val="24"/>
          <w:szCs w:val="24"/>
        </w:rPr>
        <w:t>The Chair or Board will take no action</w:t>
      </w:r>
      <w:r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 at thi</w:t>
      </w:r>
      <w:r w:rsidR="00E76154" w:rsidRPr="00930CEF">
        <w:rPr>
          <w:rFonts w:ascii="Aptos" w:eastAsia="Times New Roman" w:hAnsi="Aptos" w:cs="Calibri"/>
          <w:color w:val="000000"/>
          <w:sz w:val="24"/>
          <w:szCs w:val="24"/>
        </w:rPr>
        <w:t>s</w:t>
      </w:r>
      <w:r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 time.</w:t>
      </w:r>
      <w:r w:rsidR="00627303"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  </w:t>
      </w:r>
      <w:r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All items will be referred to the </w:t>
      </w:r>
      <w:r w:rsidR="00BC4C9D" w:rsidRPr="00930CEF">
        <w:rPr>
          <w:rFonts w:ascii="Aptos" w:eastAsia="Times New Roman" w:hAnsi="Aptos" w:cs="Calibri"/>
          <w:color w:val="000000"/>
          <w:sz w:val="24"/>
          <w:szCs w:val="24"/>
        </w:rPr>
        <w:t>board for follow-up and report.</w:t>
      </w:r>
      <w:r w:rsidR="00191799" w:rsidRPr="00930CEF">
        <w:rPr>
          <w:rFonts w:ascii="Aptos" w:eastAsia="Times New Roman" w:hAnsi="Aptos" w:cs="Calibri"/>
          <w:color w:val="000000"/>
          <w:sz w:val="24"/>
          <w:szCs w:val="24"/>
        </w:rPr>
        <w:t xml:space="preserve">  </w:t>
      </w:r>
    </w:p>
    <w:p w14:paraId="1F2A8C95" w14:textId="77777777" w:rsidR="00AB7F81" w:rsidRPr="00930CEF" w:rsidRDefault="00AB7F81" w:rsidP="00AB7F81">
      <w:pPr>
        <w:pStyle w:val="ListParagraph"/>
        <w:rPr>
          <w:rFonts w:ascii="Aptos" w:eastAsia="Times New Roman" w:hAnsi="Aptos" w:cs="Calibri"/>
          <w:color w:val="000000"/>
          <w:sz w:val="24"/>
          <w:szCs w:val="24"/>
        </w:rPr>
      </w:pPr>
    </w:p>
    <w:p w14:paraId="03A6557F" w14:textId="6D05B018" w:rsidR="00AB7F81" w:rsidRPr="00930CEF" w:rsidRDefault="00AB7F81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color w:val="000000"/>
          <w:sz w:val="24"/>
          <w:szCs w:val="24"/>
        </w:rPr>
      </w:pPr>
      <w:r w:rsidRPr="00930CEF">
        <w:rPr>
          <w:rFonts w:ascii="Aptos" w:eastAsia="Times New Roman" w:hAnsi="Aptos" w:cs="Calibri"/>
          <w:color w:val="000000"/>
          <w:sz w:val="24"/>
          <w:szCs w:val="24"/>
        </w:rPr>
        <w:t>Other Business.</w:t>
      </w:r>
    </w:p>
    <w:p w14:paraId="64161BB0" w14:textId="77777777" w:rsidR="007A61C3" w:rsidRPr="00930CEF" w:rsidRDefault="007A61C3" w:rsidP="007A61C3">
      <w:pPr>
        <w:pStyle w:val="ListParagraph"/>
        <w:rPr>
          <w:rFonts w:ascii="Aptos" w:eastAsia="Times New Roman" w:hAnsi="Aptos" w:cs="Calibri"/>
          <w:color w:val="000000"/>
          <w:sz w:val="24"/>
          <w:szCs w:val="24"/>
        </w:rPr>
      </w:pPr>
    </w:p>
    <w:p w14:paraId="334E761E" w14:textId="310339D7" w:rsidR="007A61C3" w:rsidRPr="00930CEF" w:rsidRDefault="007A61C3" w:rsidP="00450FE1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ptos" w:eastAsia="Times New Roman" w:hAnsi="Aptos" w:cs="Calibri"/>
          <w:b/>
          <w:bCs/>
          <w:color w:val="000000"/>
          <w:sz w:val="24"/>
          <w:szCs w:val="24"/>
        </w:rPr>
      </w:pPr>
      <w:r w:rsidRPr="00930CEF">
        <w:rPr>
          <w:rFonts w:ascii="Aptos" w:eastAsia="Times New Roman" w:hAnsi="Aptos" w:cs="Calibri"/>
          <w:color w:val="000000"/>
          <w:sz w:val="24"/>
          <w:szCs w:val="24"/>
        </w:rPr>
        <w:t>Adjournment.</w:t>
      </w:r>
    </w:p>
    <w:p w14:paraId="2CB585F8" w14:textId="77777777" w:rsidR="008830A7" w:rsidRPr="00814B1C" w:rsidRDefault="008830A7" w:rsidP="00450FE1">
      <w:pPr>
        <w:pStyle w:val="ListParagraph"/>
        <w:spacing w:after="0" w:line="240" w:lineRule="auto"/>
        <w:rPr>
          <w:rFonts w:ascii="Aptos" w:eastAsia="Times New Roman" w:hAnsi="Aptos" w:cs="Calibri"/>
          <w:color w:val="000000"/>
          <w:sz w:val="24"/>
          <w:szCs w:val="24"/>
        </w:rPr>
      </w:pPr>
    </w:p>
    <w:p w14:paraId="229CC070" w14:textId="227156D0" w:rsidR="00CC07E0" w:rsidRPr="00814B1C" w:rsidRDefault="00CD4723" w:rsidP="00450FE1">
      <w:pPr>
        <w:spacing w:after="0" w:line="240" w:lineRule="auto"/>
        <w:rPr>
          <w:rFonts w:ascii="Aptos" w:eastAsia="Times New Roman" w:hAnsi="Aptos" w:cs="Calibri"/>
          <w:b/>
          <w:bCs/>
          <w:color w:val="000000" w:themeColor="text1"/>
          <w:sz w:val="24"/>
          <w:szCs w:val="24"/>
        </w:rPr>
      </w:pPr>
      <w:bookmarkStart w:id="1" w:name="_Hlk70922848"/>
      <w:bookmarkEnd w:id="0"/>
      <w:r w:rsidRPr="00814B1C">
        <w:rPr>
          <w:rFonts w:ascii="Aptos" w:eastAsia="Times New Roman" w:hAnsi="Aptos" w:cs="Calibri"/>
          <w:sz w:val="24"/>
          <w:szCs w:val="24"/>
        </w:rPr>
        <w:t xml:space="preserve">The next </w:t>
      </w:r>
      <w:r w:rsidR="00E370BF">
        <w:rPr>
          <w:rFonts w:ascii="Aptos" w:eastAsia="Times New Roman" w:hAnsi="Aptos" w:cs="Calibri"/>
          <w:sz w:val="24"/>
          <w:szCs w:val="24"/>
        </w:rPr>
        <w:t>B</w:t>
      </w:r>
      <w:r w:rsidRPr="00814B1C">
        <w:rPr>
          <w:rFonts w:ascii="Aptos" w:eastAsia="Times New Roman" w:hAnsi="Aptos" w:cs="Calibri"/>
          <w:sz w:val="24"/>
          <w:szCs w:val="24"/>
        </w:rPr>
        <w:t xml:space="preserve">oard </w:t>
      </w:r>
      <w:r w:rsidR="00E370BF">
        <w:rPr>
          <w:rFonts w:ascii="Aptos" w:eastAsia="Times New Roman" w:hAnsi="Aptos" w:cs="Calibri"/>
          <w:sz w:val="24"/>
          <w:szCs w:val="24"/>
        </w:rPr>
        <w:t>M</w:t>
      </w:r>
      <w:r w:rsidRPr="00814B1C">
        <w:rPr>
          <w:rFonts w:ascii="Aptos" w:eastAsia="Times New Roman" w:hAnsi="Aptos" w:cs="Calibri"/>
          <w:sz w:val="24"/>
          <w:szCs w:val="24"/>
        </w:rPr>
        <w:t xml:space="preserve">eeting is </w:t>
      </w:r>
      <w:r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scheduled for</w:t>
      </w:r>
      <w:r w:rsidR="00BC7924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0E5FF4">
        <w:rPr>
          <w:rFonts w:ascii="Aptos" w:eastAsia="Times New Roman" w:hAnsi="Aptos" w:cs="Calibri"/>
          <w:color w:val="000000" w:themeColor="text1"/>
          <w:sz w:val="24"/>
          <w:szCs w:val="24"/>
        </w:rPr>
        <w:t>April 8</w:t>
      </w:r>
      <w:r w:rsidR="008C5AB7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,</w:t>
      </w:r>
      <w:r w:rsidR="00EC0F6E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</w:t>
      </w:r>
      <w:r w:rsidR="009C26A3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202</w:t>
      </w:r>
      <w:r w:rsidR="00E66905">
        <w:rPr>
          <w:rFonts w:ascii="Aptos" w:eastAsia="Times New Roman" w:hAnsi="Aptos" w:cs="Calibri"/>
          <w:color w:val="000000" w:themeColor="text1"/>
          <w:sz w:val="24"/>
          <w:szCs w:val="24"/>
        </w:rPr>
        <w:t>6</w:t>
      </w:r>
      <w:r w:rsidR="009C26A3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,</w:t>
      </w:r>
      <w:r w:rsidR="00945B9F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 at 6:00 p.m.  </w:t>
      </w:r>
      <w:r w:rsidR="00BE0D72"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T</w:t>
      </w:r>
      <w:r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 xml:space="preserve">he public is </w:t>
      </w:r>
      <w:bookmarkStart w:id="2" w:name="_Hlk70922886"/>
      <w:bookmarkEnd w:id="1"/>
      <w:r w:rsidRPr="00814B1C">
        <w:rPr>
          <w:rFonts w:ascii="Aptos" w:eastAsia="Times New Roman" w:hAnsi="Aptos" w:cs="Calibri"/>
          <w:color w:val="000000" w:themeColor="text1"/>
          <w:sz w:val="24"/>
          <w:szCs w:val="24"/>
        </w:rPr>
        <w:t>invited and encouraged to attend.</w:t>
      </w:r>
      <w:bookmarkEnd w:id="2"/>
    </w:p>
    <w:sectPr w:rsidR="00CC07E0" w:rsidRPr="00814B1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1858A" w14:textId="77777777" w:rsidR="00493250" w:rsidRDefault="00493250" w:rsidP="00655672">
      <w:pPr>
        <w:spacing w:after="0" w:line="240" w:lineRule="auto"/>
      </w:pPr>
      <w:r>
        <w:separator/>
      </w:r>
    </w:p>
  </w:endnote>
  <w:endnote w:type="continuationSeparator" w:id="0">
    <w:p w14:paraId="46207D29" w14:textId="77777777" w:rsidR="00493250" w:rsidRDefault="00493250" w:rsidP="006556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632143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DF9BA7" w14:textId="16D26343" w:rsidR="00655672" w:rsidRDefault="006556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579BD4" w14:textId="77777777" w:rsidR="00655672" w:rsidRDefault="006556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A5AC82" w14:textId="77777777" w:rsidR="00493250" w:rsidRDefault="00493250" w:rsidP="00655672">
      <w:pPr>
        <w:spacing w:after="0" w:line="240" w:lineRule="auto"/>
      </w:pPr>
      <w:r>
        <w:separator/>
      </w:r>
    </w:p>
  </w:footnote>
  <w:footnote w:type="continuationSeparator" w:id="0">
    <w:p w14:paraId="25F4AE66" w14:textId="77777777" w:rsidR="00493250" w:rsidRDefault="00493250" w:rsidP="006556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6239E"/>
    <w:multiLevelType w:val="hybridMultilevel"/>
    <w:tmpl w:val="E14A749E"/>
    <w:lvl w:ilvl="0" w:tplc="528E995C">
      <w:start w:val="1"/>
      <w:numFmt w:val="decimal"/>
      <w:lvlText w:val="%1."/>
      <w:lvlJc w:val="left"/>
      <w:pPr>
        <w:ind w:left="1800" w:hanging="360"/>
      </w:pPr>
      <w:rPr>
        <w:rFonts w:ascii="Arial" w:eastAsia="Times New Roman" w:hAnsi="Arial" w:cs="Arial"/>
      </w:r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2C83F77"/>
    <w:multiLevelType w:val="hybridMultilevel"/>
    <w:tmpl w:val="638AFE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09D6DCC"/>
    <w:multiLevelType w:val="hybridMultilevel"/>
    <w:tmpl w:val="E370E07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B75307"/>
    <w:multiLevelType w:val="multilevel"/>
    <w:tmpl w:val="0CBE2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064550"/>
    <w:multiLevelType w:val="hybridMultilevel"/>
    <w:tmpl w:val="E05E1AC6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8C5F96"/>
    <w:multiLevelType w:val="hybridMultilevel"/>
    <w:tmpl w:val="9CC25ED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EA4A18"/>
    <w:multiLevelType w:val="hybridMultilevel"/>
    <w:tmpl w:val="F88A563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0982D10"/>
    <w:multiLevelType w:val="hybridMultilevel"/>
    <w:tmpl w:val="099E2EF2"/>
    <w:lvl w:ilvl="0" w:tplc="704A3D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433C18"/>
    <w:multiLevelType w:val="multilevel"/>
    <w:tmpl w:val="4D2642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5A726C6"/>
    <w:multiLevelType w:val="hybridMultilevel"/>
    <w:tmpl w:val="63087E1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975B59"/>
    <w:multiLevelType w:val="hybridMultilevel"/>
    <w:tmpl w:val="396086C0"/>
    <w:lvl w:ilvl="0" w:tplc="FFFFFFFF">
      <w:start w:val="1"/>
      <w:numFmt w:val="decimal"/>
      <w:lvlText w:val="%1."/>
      <w:lvlJc w:val="left"/>
      <w:pPr>
        <w:ind w:left="1800" w:hanging="360"/>
      </w:pPr>
      <w:rPr>
        <w:rFonts w:ascii="Arial" w:eastAsia="Times New Roman" w:hAnsi="Arial" w:cs="Arial"/>
      </w:rPr>
    </w:lvl>
    <w:lvl w:ilvl="1" w:tplc="04090017">
      <w:start w:val="1"/>
      <w:numFmt w:val="lowerLetter"/>
      <w:lvlText w:val="%2)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440683553">
    <w:abstractNumId w:val="8"/>
    <w:lvlOverride w:ilvl="0">
      <w:lvl w:ilvl="0">
        <w:numFmt w:val="upperLetter"/>
        <w:lvlText w:val="%1."/>
        <w:lvlJc w:val="left"/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</w:lvl>
    </w:lvlOverride>
    <w:lvlOverride w:ilvl="2">
      <w:lvl w:ilvl="2" w:tentative="1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2" w16cid:durableId="26027795">
    <w:abstractNumId w:val="3"/>
    <w:lvlOverride w:ilvl="0">
      <w:lvl w:ilvl="0">
        <w:numFmt w:val="upperLetter"/>
        <w:lvlText w:val="%1."/>
        <w:lvlJc w:val="left"/>
      </w:lvl>
    </w:lvlOverride>
  </w:num>
  <w:num w:numId="3" w16cid:durableId="709382952">
    <w:abstractNumId w:val="8"/>
    <w:lvlOverride w:ilvl="0">
      <w:lvl w:ilvl="0">
        <w:numFmt w:val="upperLetter"/>
        <w:lvlText w:val="%1."/>
        <w:lvlJc w:val="left"/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</w:lvl>
    </w:lvlOverride>
    <w:lvlOverride w:ilvl="2">
      <w:lvl w:ilvl="2" w:tentative="1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4" w16cid:durableId="902374018">
    <w:abstractNumId w:val="8"/>
    <w:lvlOverride w:ilvl="0">
      <w:lvl w:ilvl="0">
        <w:numFmt w:val="upperLetter"/>
        <w:lvlText w:val="%1."/>
        <w:lvlJc w:val="left"/>
      </w:lvl>
    </w:lvlOverride>
  </w:num>
  <w:num w:numId="5" w16cid:durableId="1666861013">
    <w:abstractNumId w:val="7"/>
  </w:num>
  <w:num w:numId="6" w16cid:durableId="791829443">
    <w:abstractNumId w:val="0"/>
  </w:num>
  <w:num w:numId="7" w16cid:durableId="1654866950">
    <w:abstractNumId w:val="10"/>
  </w:num>
  <w:num w:numId="8" w16cid:durableId="737089860">
    <w:abstractNumId w:val="5"/>
  </w:num>
  <w:num w:numId="9" w16cid:durableId="1196388771">
    <w:abstractNumId w:val="9"/>
  </w:num>
  <w:num w:numId="10" w16cid:durableId="1608929532">
    <w:abstractNumId w:val="1"/>
  </w:num>
  <w:num w:numId="11" w16cid:durableId="1459254312">
    <w:abstractNumId w:val="4"/>
  </w:num>
  <w:num w:numId="12" w16cid:durableId="1106465066">
    <w:abstractNumId w:val="6"/>
  </w:num>
  <w:num w:numId="13" w16cid:durableId="19041695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jUwNTMxNjI1MTFT0lEKTi0uzszPAykwrwUA8NWIIywAAAA="/>
  </w:docVars>
  <w:rsids>
    <w:rsidRoot w:val="00A4567F"/>
    <w:rsid w:val="00001097"/>
    <w:rsid w:val="00001F93"/>
    <w:rsid w:val="00003E80"/>
    <w:rsid w:val="0000460A"/>
    <w:rsid w:val="00004D77"/>
    <w:rsid w:val="00005731"/>
    <w:rsid w:val="00011046"/>
    <w:rsid w:val="00025EEA"/>
    <w:rsid w:val="00027663"/>
    <w:rsid w:val="0003078C"/>
    <w:rsid w:val="00032AFE"/>
    <w:rsid w:val="00032E3B"/>
    <w:rsid w:val="00042352"/>
    <w:rsid w:val="00043F24"/>
    <w:rsid w:val="0004415E"/>
    <w:rsid w:val="000454E7"/>
    <w:rsid w:val="00047A2D"/>
    <w:rsid w:val="00052380"/>
    <w:rsid w:val="00054817"/>
    <w:rsid w:val="0005577A"/>
    <w:rsid w:val="000574F1"/>
    <w:rsid w:val="00057641"/>
    <w:rsid w:val="000608B4"/>
    <w:rsid w:val="00062EC6"/>
    <w:rsid w:val="000642C6"/>
    <w:rsid w:val="00070789"/>
    <w:rsid w:val="00070FB9"/>
    <w:rsid w:val="00071381"/>
    <w:rsid w:val="000733BD"/>
    <w:rsid w:val="00077FBD"/>
    <w:rsid w:val="000833C5"/>
    <w:rsid w:val="00091420"/>
    <w:rsid w:val="000937EA"/>
    <w:rsid w:val="00094817"/>
    <w:rsid w:val="000953EF"/>
    <w:rsid w:val="000A67A6"/>
    <w:rsid w:val="000B02A7"/>
    <w:rsid w:val="000B0C5E"/>
    <w:rsid w:val="000B1F26"/>
    <w:rsid w:val="000B32D8"/>
    <w:rsid w:val="000C0A63"/>
    <w:rsid w:val="000C2BDC"/>
    <w:rsid w:val="000D6D57"/>
    <w:rsid w:val="000D7F07"/>
    <w:rsid w:val="000E317E"/>
    <w:rsid w:val="000E58A8"/>
    <w:rsid w:val="000E5FF4"/>
    <w:rsid w:val="000F26B4"/>
    <w:rsid w:val="000F4F0C"/>
    <w:rsid w:val="00102925"/>
    <w:rsid w:val="00105D62"/>
    <w:rsid w:val="0011458A"/>
    <w:rsid w:val="0011788C"/>
    <w:rsid w:val="00117FFE"/>
    <w:rsid w:val="0012040B"/>
    <w:rsid w:val="00125AC4"/>
    <w:rsid w:val="00126379"/>
    <w:rsid w:val="001279C5"/>
    <w:rsid w:val="00130B84"/>
    <w:rsid w:val="0013152D"/>
    <w:rsid w:val="00132603"/>
    <w:rsid w:val="00132797"/>
    <w:rsid w:val="00132897"/>
    <w:rsid w:val="0013362B"/>
    <w:rsid w:val="0013445B"/>
    <w:rsid w:val="00144561"/>
    <w:rsid w:val="001540F9"/>
    <w:rsid w:val="00155609"/>
    <w:rsid w:val="00156DE7"/>
    <w:rsid w:val="0016012F"/>
    <w:rsid w:val="0016072A"/>
    <w:rsid w:val="00161340"/>
    <w:rsid w:val="00162A79"/>
    <w:rsid w:val="001663B6"/>
    <w:rsid w:val="00173AB0"/>
    <w:rsid w:val="0017483A"/>
    <w:rsid w:val="001753B0"/>
    <w:rsid w:val="001803B3"/>
    <w:rsid w:val="001853CD"/>
    <w:rsid w:val="0018599C"/>
    <w:rsid w:val="00191799"/>
    <w:rsid w:val="001A109F"/>
    <w:rsid w:val="001A3367"/>
    <w:rsid w:val="001A4B4E"/>
    <w:rsid w:val="001C243B"/>
    <w:rsid w:val="001C3801"/>
    <w:rsid w:val="001C3819"/>
    <w:rsid w:val="001D2284"/>
    <w:rsid w:val="001D3868"/>
    <w:rsid w:val="001D45B6"/>
    <w:rsid w:val="001D589B"/>
    <w:rsid w:val="001D6684"/>
    <w:rsid w:val="001E3F93"/>
    <w:rsid w:val="001E55D4"/>
    <w:rsid w:val="001E798A"/>
    <w:rsid w:val="001F01F1"/>
    <w:rsid w:val="001F1710"/>
    <w:rsid w:val="001F5916"/>
    <w:rsid w:val="00200B7F"/>
    <w:rsid w:val="002010E0"/>
    <w:rsid w:val="002039AF"/>
    <w:rsid w:val="00204FED"/>
    <w:rsid w:val="00216958"/>
    <w:rsid w:val="002208E5"/>
    <w:rsid w:val="00221AE9"/>
    <w:rsid w:val="00226252"/>
    <w:rsid w:val="0024047F"/>
    <w:rsid w:val="0024281B"/>
    <w:rsid w:val="00253BED"/>
    <w:rsid w:val="00254555"/>
    <w:rsid w:val="002618BF"/>
    <w:rsid w:val="002618C0"/>
    <w:rsid w:val="00263B37"/>
    <w:rsid w:val="0027271E"/>
    <w:rsid w:val="00274F8D"/>
    <w:rsid w:val="00280903"/>
    <w:rsid w:val="00280934"/>
    <w:rsid w:val="00280D71"/>
    <w:rsid w:val="002820E4"/>
    <w:rsid w:val="00286CCA"/>
    <w:rsid w:val="00287016"/>
    <w:rsid w:val="00292DA0"/>
    <w:rsid w:val="002A0173"/>
    <w:rsid w:val="002A1E1E"/>
    <w:rsid w:val="002A380A"/>
    <w:rsid w:val="002A4620"/>
    <w:rsid w:val="002A5ED4"/>
    <w:rsid w:val="002B15DA"/>
    <w:rsid w:val="002B1755"/>
    <w:rsid w:val="002B27F6"/>
    <w:rsid w:val="002B54A5"/>
    <w:rsid w:val="002B60ED"/>
    <w:rsid w:val="002B6534"/>
    <w:rsid w:val="002C1A2E"/>
    <w:rsid w:val="002C1DDE"/>
    <w:rsid w:val="002C3ACC"/>
    <w:rsid w:val="002C4328"/>
    <w:rsid w:val="002C4BBA"/>
    <w:rsid w:val="002C77BD"/>
    <w:rsid w:val="002D0F3E"/>
    <w:rsid w:val="002D17F0"/>
    <w:rsid w:val="002D4028"/>
    <w:rsid w:val="002D6FE5"/>
    <w:rsid w:val="002D7873"/>
    <w:rsid w:val="002D7DE7"/>
    <w:rsid w:val="002D7E16"/>
    <w:rsid w:val="002E44D2"/>
    <w:rsid w:val="002E4887"/>
    <w:rsid w:val="003006F2"/>
    <w:rsid w:val="00300C16"/>
    <w:rsid w:val="0030332C"/>
    <w:rsid w:val="003058A5"/>
    <w:rsid w:val="00311D03"/>
    <w:rsid w:val="00323BB1"/>
    <w:rsid w:val="00327737"/>
    <w:rsid w:val="003304EC"/>
    <w:rsid w:val="00336544"/>
    <w:rsid w:val="00340F68"/>
    <w:rsid w:val="0035082A"/>
    <w:rsid w:val="00350B77"/>
    <w:rsid w:val="00362350"/>
    <w:rsid w:val="0036332A"/>
    <w:rsid w:val="00373D55"/>
    <w:rsid w:val="00373F17"/>
    <w:rsid w:val="00385DA1"/>
    <w:rsid w:val="00386EF1"/>
    <w:rsid w:val="003921CA"/>
    <w:rsid w:val="00393F8D"/>
    <w:rsid w:val="003A0B83"/>
    <w:rsid w:val="003A1461"/>
    <w:rsid w:val="003A3F15"/>
    <w:rsid w:val="003A458A"/>
    <w:rsid w:val="003B1597"/>
    <w:rsid w:val="003B451B"/>
    <w:rsid w:val="003B4DE4"/>
    <w:rsid w:val="003B5573"/>
    <w:rsid w:val="003C2AE2"/>
    <w:rsid w:val="003C5B13"/>
    <w:rsid w:val="003D0AD4"/>
    <w:rsid w:val="003D2611"/>
    <w:rsid w:val="003E1AD5"/>
    <w:rsid w:val="003E43A5"/>
    <w:rsid w:val="003E53F4"/>
    <w:rsid w:val="003E6AA0"/>
    <w:rsid w:val="003E7442"/>
    <w:rsid w:val="003E7A7D"/>
    <w:rsid w:val="003F1744"/>
    <w:rsid w:val="003F2103"/>
    <w:rsid w:val="003F272C"/>
    <w:rsid w:val="003F52A6"/>
    <w:rsid w:val="003F5474"/>
    <w:rsid w:val="00400B3A"/>
    <w:rsid w:val="00400BB5"/>
    <w:rsid w:val="00400CED"/>
    <w:rsid w:val="00401F69"/>
    <w:rsid w:val="00403B6F"/>
    <w:rsid w:val="004047DB"/>
    <w:rsid w:val="00405B4E"/>
    <w:rsid w:val="00407ACF"/>
    <w:rsid w:val="0041029B"/>
    <w:rsid w:val="00411A1A"/>
    <w:rsid w:val="00411BA8"/>
    <w:rsid w:val="00415223"/>
    <w:rsid w:val="00416791"/>
    <w:rsid w:val="004201D9"/>
    <w:rsid w:val="00420A8E"/>
    <w:rsid w:val="00425A8C"/>
    <w:rsid w:val="00432AF4"/>
    <w:rsid w:val="0043477D"/>
    <w:rsid w:val="00436DBC"/>
    <w:rsid w:val="00450FE1"/>
    <w:rsid w:val="00464971"/>
    <w:rsid w:val="00467F93"/>
    <w:rsid w:val="0047187B"/>
    <w:rsid w:val="00476FD0"/>
    <w:rsid w:val="00480516"/>
    <w:rsid w:val="004820FB"/>
    <w:rsid w:val="004848B0"/>
    <w:rsid w:val="00485056"/>
    <w:rsid w:val="00492C7F"/>
    <w:rsid w:val="00493250"/>
    <w:rsid w:val="004934FB"/>
    <w:rsid w:val="00495D0A"/>
    <w:rsid w:val="004963A4"/>
    <w:rsid w:val="004A24A5"/>
    <w:rsid w:val="004A279F"/>
    <w:rsid w:val="004A5EFB"/>
    <w:rsid w:val="004A5F86"/>
    <w:rsid w:val="004B0D0E"/>
    <w:rsid w:val="004D0662"/>
    <w:rsid w:val="004D09B0"/>
    <w:rsid w:val="004D3B50"/>
    <w:rsid w:val="004D5C67"/>
    <w:rsid w:val="004E12BA"/>
    <w:rsid w:val="004E14FB"/>
    <w:rsid w:val="004E334B"/>
    <w:rsid w:val="004E7D6D"/>
    <w:rsid w:val="004F264A"/>
    <w:rsid w:val="00502510"/>
    <w:rsid w:val="00522CE3"/>
    <w:rsid w:val="00523375"/>
    <w:rsid w:val="005236EE"/>
    <w:rsid w:val="00530C13"/>
    <w:rsid w:val="0053205B"/>
    <w:rsid w:val="00532C1C"/>
    <w:rsid w:val="00536AFF"/>
    <w:rsid w:val="0054023C"/>
    <w:rsid w:val="005479CC"/>
    <w:rsid w:val="00555F41"/>
    <w:rsid w:val="00561AC9"/>
    <w:rsid w:val="0056335A"/>
    <w:rsid w:val="005649A8"/>
    <w:rsid w:val="00564E4A"/>
    <w:rsid w:val="0056680D"/>
    <w:rsid w:val="00570F0F"/>
    <w:rsid w:val="00575BDB"/>
    <w:rsid w:val="00577529"/>
    <w:rsid w:val="00580B41"/>
    <w:rsid w:val="00597F0D"/>
    <w:rsid w:val="005A1853"/>
    <w:rsid w:val="005A2FF5"/>
    <w:rsid w:val="005A33D5"/>
    <w:rsid w:val="005C1B4D"/>
    <w:rsid w:val="005C1C85"/>
    <w:rsid w:val="005C3741"/>
    <w:rsid w:val="005C37F6"/>
    <w:rsid w:val="005C591F"/>
    <w:rsid w:val="005C6197"/>
    <w:rsid w:val="005D0D2C"/>
    <w:rsid w:val="005D0E75"/>
    <w:rsid w:val="005E3E08"/>
    <w:rsid w:val="005E487C"/>
    <w:rsid w:val="00601FCA"/>
    <w:rsid w:val="0060279A"/>
    <w:rsid w:val="006030B4"/>
    <w:rsid w:val="006056F6"/>
    <w:rsid w:val="00607870"/>
    <w:rsid w:val="00607911"/>
    <w:rsid w:val="0061045F"/>
    <w:rsid w:val="0061197B"/>
    <w:rsid w:val="00617665"/>
    <w:rsid w:val="00620410"/>
    <w:rsid w:val="006228C7"/>
    <w:rsid w:val="00626830"/>
    <w:rsid w:val="00627303"/>
    <w:rsid w:val="0063021D"/>
    <w:rsid w:val="006318DC"/>
    <w:rsid w:val="00634FA5"/>
    <w:rsid w:val="006352D6"/>
    <w:rsid w:val="0063734C"/>
    <w:rsid w:val="006374AD"/>
    <w:rsid w:val="00640B11"/>
    <w:rsid w:val="0064177C"/>
    <w:rsid w:val="0064352F"/>
    <w:rsid w:val="00650862"/>
    <w:rsid w:val="00655672"/>
    <w:rsid w:val="00655BB0"/>
    <w:rsid w:val="00662350"/>
    <w:rsid w:val="006671FD"/>
    <w:rsid w:val="006805AC"/>
    <w:rsid w:val="00682782"/>
    <w:rsid w:val="00682D66"/>
    <w:rsid w:val="00687019"/>
    <w:rsid w:val="00687312"/>
    <w:rsid w:val="00694949"/>
    <w:rsid w:val="006957EF"/>
    <w:rsid w:val="00697FAD"/>
    <w:rsid w:val="006A412D"/>
    <w:rsid w:val="006A614F"/>
    <w:rsid w:val="006A628B"/>
    <w:rsid w:val="006A6E49"/>
    <w:rsid w:val="006B236A"/>
    <w:rsid w:val="006B6E3B"/>
    <w:rsid w:val="006C79F3"/>
    <w:rsid w:val="006D14F8"/>
    <w:rsid w:val="006E61A1"/>
    <w:rsid w:val="006F06E9"/>
    <w:rsid w:val="006F0B82"/>
    <w:rsid w:val="006F5A21"/>
    <w:rsid w:val="007057EB"/>
    <w:rsid w:val="0071468E"/>
    <w:rsid w:val="00715F13"/>
    <w:rsid w:val="0071683B"/>
    <w:rsid w:val="00720F8E"/>
    <w:rsid w:val="007240FE"/>
    <w:rsid w:val="0072760E"/>
    <w:rsid w:val="00731BB7"/>
    <w:rsid w:val="00733609"/>
    <w:rsid w:val="007336B6"/>
    <w:rsid w:val="00740659"/>
    <w:rsid w:val="00747FFA"/>
    <w:rsid w:val="00752C2D"/>
    <w:rsid w:val="00757079"/>
    <w:rsid w:val="007574B6"/>
    <w:rsid w:val="00766054"/>
    <w:rsid w:val="00770835"/>
    <w:rsid w:val="00772258"/>
    <w:rsid w:val="00774A57"/>
    <w:rsid w:val="00775DF8"/>
    <w:rsid w:val="007803E4"/>
    <w:rsid w:val="007806E3"/>
    <w:rsid w:val="007865B2"/>
    <w:rsid w:val="00797E38"/>
    <w:rsid w:val="007A003E"/>
    <w:rsid w:val="007A0454"/>
    <w:rsid w:val="007A0F18"/>
    <w:rsid w:val="007A61C3"/>
    <w:rsid w:val="007A7099"/>
    <w:rsid w:val="007B031C"/>
    <w:rsid w:val="007B76A7"/>
    <w:rsid w:val="007C01C0"/>
    <w:rsid w:val="007C07BD"/>
    <w:rsid w:val="007C22C5"/>
    <w:rsid w:val="007D1F08"/>
    <w:rsid w:val="007D371D"/>
    <w:rsid w:val="007D5506"/>
    <w:rsid w:val="007F4ECF"/>
    <w:rsid w:val="0080242F"/>
    <w:rsid w:val="00804486"/>
    <w:rsid w:val="00806627"/>
    <w:rsid w:val="00810E77"/>
    <w:rsid w:val="00811F3B"/>
    <w:rsid w:val="00812EA7"/>
    <w:rsid w:val="00814B1C"/>
    <w:rsid w:val="0081726B"/>
    <w:rsid w:val="008260A8"/>
    <w:rsid w:val="00826461"/>
    <w:rsid w:val="00830503"/>
    <w:rsid w:val="00830752"/>
    <w:rsid w:val="00841970"/>
    <w:rsid w:val="00843995"/>
    <w:rsid w:val="00850931"/>
    <w:rsid w:val="00850A22"/>
    <w:rsid w:val="00852189"/>
    <w:rsid w:val="00855965"/>
    <w:rsid w:val="00855DFB"/>
    <w:rsid w:val="00863E5A"/>
    <w:rsid w:val="00867C40"/>
    <w:rsid w:val="00870F7C"/>
    <w:rsid w:val="00876D31"/>
    <w:rsid w:val="008804A3"/>
    <w:rsid w:val="0088123C"/>
    <w:rsid w:val="008815D1"/>
    <w:rsid w:val="008830A7"/>
    <w:rsid w:val="008839E3"/>
    <w:rsid w:val="00885853"/>
    <w:rsid w:val="00887457"/>
    <w:rsid w:val="008878EB"/>
    <w:rsid w:val="008A1F7F"/>
    <w:rsid w:val="008A322A"/>
    <w:rsid w:val="008A3F59"/>
    <w:rsid w:val="008A468A"/>
    <w:rsid w:val="008A546F"/>
    <w:rsid w:val="008A6A79"/>
    <w:rsid w:val="008B137C"/>
    <w:rsid w:val="008B2FEB"/>
    <w:rsid w:val="008C3197"/>
    <w:rsid w:val="008C5AB7"/>
    <w:rsid w:val="008C6A07"/>
    <w:rsid w:val="008C7716"/>
    <w:rsid w:val="008D3212"/>
    <w:rsid w:val="008D5BF7"/>
    <w:rsid w:val="008D688B"/>
    <w:rsid w:val="008D7555"/>
    <w:rsid w:val="008E5C2B"/>
    <w:rsid w:val="008E7096"/>
    <w:rsid w:val="008F30A6"/>
    <w:rsid w:val="008F3421"/>
    <w:rsid w:val="008F39DD"/>
    <w:rsid w:val="008F5598"/>
    <w:rsid w:val="008F57D6"/>
    <w:rsid w:val="008F77E0"/>
    <w:rsid w:val="0090053F"/>
    <w:rsid w:val="00902A66"/>
    <w:rsid w:val="009101B4"/>
    <w:rsid w:val="00912A5F"/>
    <w:rsid w:val="00913609"/>
    <w:rsid w:val="00915614"/>
    <w:rsid w:val="009216AD"/>
    <w:rsid w:val="009244C4"/>
    <w:rsid w:val="009279DC"/>
    <w:rsid w:val="0093069A"/>
    <w:rsid w:val="00930CEF"/>
    <w:rsid w:val="009316AC"/>
    <w:rsid w:val="00935BC1"/>
    <w:rsid w:val="009362FF"/>
    <w:rsid w:val="009425AB"/>
    <w:rsid w:val="0094335B"/>
    <w:rsid w:val="009455D7"/>
    <w:rsid w:val="00945B9F"/>
    <w:rsid w:val="00946DD5"/>
    <w:rsid w:val="0095112B"/>
    <w:rsid w:val="00954617"/>
    <w:rsid w:val="0095491D"/>
    <w:rsid w:val="00957A19"/>
    <w:rsid w:val="009604BA"/>
    <w:rsid w:val="0096154D"/>
    <w:rsid w:val="00965917"/>
    <w:rsid w:val="009674FB"/>
    <w:rsid w:val="00973BAC"/>
    <w:rsid w:val="00983BB1"/>
    <w:rsid w:val="0099272B"/>
    <w:rsid w:val="00992DD8"/>
    <w:rsid w:val="0099653E"/>
    <w:rsid w:val="009A39AD"/>
    <w:rsid w:val="009A51CC"/>
    <w:rsid w:val="009A5346"/>
    <w:rsid w:val="009A600D"/>
    <w:rsid w:val="009A6F66"/>
    <w:rsid w:val="009A759A"/>
    <w:rsid w:val="009B6E3C"/>
    <w:rsid w:val="009C26A3"/>
    <w:rsid w:val="009C5C94"/>
    <w:rsid w:val="009D1183"/>
    <w:rsid w:val="009D3583"/>
    <w:rsid w:val="009D54DF"/>
    <w:rsid w:val="009D704F"/>
    <w:rsid w:val="009E40B4"/>
    <w:rsid w:val="009E41C9"/>
    <w:rsid w:val="009F5CB9"/>
    <w:rsid w:val="009F6128"/>
    <w:rsid w:val="009F749B"/>
    <w:rsid w:val="00A01718"/>
    <w:rsid w:val="00A1363E"/>
    <w:rsid w:val="00A149CA"/>
    <w:rsid w:val="00A15148"/>
    <w:rsid w:val="00A15D40"/>
    <w:rsid w:val="00A20D02"/>
    <w:rsid w:val="00A20EF9"/>
    <w:rsid w:val="00A264F9"/>
    <w:rsid w:val="00A317DA"/>
    <w:rsid w:val="00A327A7"/>
    <w:rsid w:val="00A337D8"/>
    <w:rsid w:val="00A411F6"/>
    <w:rsid w:val="00A41A03"/>
    <w:rsid w:val="00A425CF"/>
    <w:rsid w:val="00A42E1F"/>
    <w:rsid w:val="00A44F03"/>
    <w:rsid w:val="00A4567F"/>
    <w:rsid w:val="00A46E38"/>
    <w:rsid w:val="00A475C9"/>
    <w:rsid w:val="00A53E72"/>
    <w:rsid w:val="00A5676B"/>
    <w:rsid w:val="00A60876"/>
    <w:rsid w:val="00A643FE"/>
    <w:rsid w:val="00A70598"/>
    <w:rsid w:val="00A7616E"/>
    <w:rsid w:val="00A76903"/>
    <w:rsid w:val="00A778AA"/>
    <w:rsid w:val="00A80BE1"/>
    <w:rsid w:val="00A9281A"/>
    <w:rsid w:val="00A93FDB"/>
    <w:rsid w:val="00A9473A"/>
    <w:rsid w:val="00A96C45"/>
    <w:rsid w:val="00AA1160"/>
    <w:rsid w:val="00AA50F2"/>
    <w:rsid w:val="00AA5F23"/>
    <w:rsid w:val="00AA61ED"/>
    <w:rsid w:val="00AA6472"/>
    <w:rsid w:val="00AA7C7F"/>
    <w:rsid w:val="00AB27F4"/>
    <w:rsid w:val="00AB44F1"/>
    <w:rsid w:val="00AB4A7B"/>
    <w:rsid w:val="00AB7F81"/>
    <w:rsid w:val="00AC33F0"/>
    <w:rsid w:val="00AC62FB"/>
    <w:rsid w:val="00AC655A"/>
    <w:rsid w:val="00AD1FF3"/>
    <w:rsid w:val="00AD2870"/>
    <w:rsid w:val="00AD3448"/>
    <w:rsid w:val="00AD71D2"/>
    <w:rsid w:val="00AD7B58"/>
    <w:rsid w:val="00AF08BE"/>
    <w:rsid w:val="00AF21FB"/>
    <w:rsid w:val="00AF3366"/>
    <w:rsid w:val="00AF3F35"/>
    <w:rsid w:val="00AF6CB3"/>
    <w:rsid w:val="00B01A77"/>
    <w:rsid w:val="00B06007"/>
    <w:rsid w:val="00B07016"/>
    <w:rsid w:val="00B17797"/>
    <w:rsid w:val="00B231B5"/>
    <w:rsid w:val="00B25B31"/>
    <w:rsid w:val="00B27C9B"/>
    <w:rsid w:val="00B30597"/>
    <w:rsid w:val="00B329B9"/>
    <w:rsid w:val="00B34D3E"/>
    <w:rsid w:val="00B42EA1"/>
    <w:rsid w:val="00B449F3"/>
    <w:rsid w:val="00B45C17"/>
    <w:rsid w:val="00B536A4"/>
    <w:rsid w:val="00B536A8"/>
    <w:rsid w:val="00B62F3B"/>
    <w:rsid w:val="00B7670C"/>
    <w:rsid w:val="00B768CE"/>
    <w:rsid w:val="00B77BA0"/>
    <w:rsid w:val="00B77BCC"/>
    <w:rsid w:val="00B80275"/>
    <w:rsid w:val="00B8521B"/>
    <w:rsid w:val="00BA0684"/>
    <w:rsid w:val="00BA127B"/>
    <w:rsid w:val="00BA2F9B"/>
    <w:rsid w:val="00BA6820"/>
    <w:rsid w:val="00BB0B69"/>
    <w:rsid w:val="00BB1246"/>
    <w:rsid w:val="00BB18C9"/>
    <w:rsid w:val="00BB73F0"/>
    <w:rsid w:val="00BB756E"/>
    <w:rsid w:val="00BB774D"/>
    <w:rsid w:val="00BC3978"/>
    <w:rsid w:val="00BC4C9D"/>
    <w:rsid w:val="00BC7924"/>
    <w:rsid w:val="00BD17A6"/>
    <w:rsid w:val="00BE08C4"/>
    <w:rsid w:val="00BE0D72"/>
    <w:rsid w:val="00BE2675"/>
    <w:rsid w:val="00BE5103"/>
    <w:rsid w:val="00BE580E"/>
    <w:rsid w:val="00BF0A07"/>
    <w:rsid w:val="00BF3896"/>
    <w:rsid w:val="00BF3C84"/>
    <w:rsid w:val="00BF4BD5"/>
    <w:rsid w:val="00C00B46"/>
    <w:rsid w:val="00C01CFC"/>
    <w:rsid w:val="00C07C85"/>
    <w:rsid w:val="00C1221E"/>
    <w:rsid w:val="00C13E88"/>
    <w:rsid w:val="00C161A1"/>
    <w:rsid w:val="00C20DC5"/>
    <w:rsid w:val="00C22B8F"/>
    <w:rsid w:val="00C32220"/>
    <w:rsid w:val="00C322F0"/>
    <w:rsid w:val="00C33628"/>
    <w:rsid w:val="00C37102"/>
    <w:rsid w:val="00C37361"/>
    <w:rsid w:val="00C412D9"/>
    <w:rsid w:val="00C423DB"/>
    <w:rsid w:val="00C447B5"/>
    <w:rsid w:val="00C44B85"/>
    <w:rsid w:val="00C55DD9"/>
    <w:rsid w:val="00C61102"/>
    <w:rsid w:val="00C611D9"/>
    <w:rsid w:val="00C636A9"/>
    <w:rsid w:val="00C665C7"/>
    <w:rsid w:val="00C702C2"/>
    <w:rsid w:val="00C71094"/>
    <w:rsid w:val="00C71463"/>
    <w:rsid w:val="00C75D3B"/>
    <w:rsid w:val="00C77AA8"/>
    <w:rsid w:val="00C84A92"/>
    <w:rsid w:val="00C87DF9"/>
    <w:rsid w:val="00C93CC5"/>
    <w:rsid w:val="00C9748E"/>
    <w:rsid w:val="00CA76FD"/>
    <w:rsid w:val="00CA7E35"/>
    <w:rsid w:val="00CB1C46"/>
    <w:rsid w:val="00CB4E93"/>
    <w:rsid w:val="00CB6D32"/>
    <w:rsid w:val="00CB76C6"/>
    <w:rsid w:val="00CB7A96"/>
    <w:rsid w:val="00CB7BC1"/>
    <w:rsid w:val="00CC07E0"/>
    <w:rsid w:val="00CC0B21"/>
    <w:rsid w:val="00CC6EA9"/>
    <w:rsid w:val="00CD4723"/>
    <w:rsid w:val="00CD57AB"/>
    <w:rsid w:val="00CE1B3D"/>
    <w:rsid w:val="00CE6BEF"/>
    <w:rsid w:val="00CE7458"/>
    <w:rsid w:val="00CF38C5"/>
    <w:rsid w:val="00CF4BA3"/>
    <w:rsid w:val="00CF4D44"/>
    <w:rsid w:val="00CF52B2"/>
    <w:rsid w:val="00CF5C2B"/>
    <w:rsid w:val="00CF5D3F"/>
    <w:rsid w:val="00D00772"/>
    <w:rsid w:val="00D02EDA"/>
    <w:rsid w:val="00D0510A"/>
    <w:rsid w:val="00D07D6B"/>
    <w:rsid w:val="00D12214"/>
    <w:rsid w:val="00D13AA6"/>
    <w:rsid w:val="00D13FA3"/>
    <w:rsid w:val="00D22BCB"/>
    <w:rsid w:val="00D23063"/>
    <w:rsid w:val="00D24815"/>
    <w:rsid w:val="00D268B3"/>
    <w:rsid w:val="00D26CB6"/>
    <w:rsid w:val="00D3055F"/>
    <w:rsid w:val="00D35017"/>
    <w:rsid w:val="00D35C55"/>
    <w:rsid w:val="00D37C57"/>
    <w:rsid w:val="00D4018C"/>
    <w:rsid w:val="00D42B4B"/>
    <w:rsid w:val="00D43B35"/>
    <w:rsid w:val="00D4490D"/>
    <w:rsid w:val="00D45435"/>
    <w:rsid w:val="00D50C6B"/>
    <w:rsid w:val="00D55CAB"/>
    <w:rsid w:val="00D57E10"/>
    <w:rsid w:val="00D61CB5"/>
    <w:rsid w:val="00D65866"/>
    <w:rsid w:val="00D65FF9"/>
    <w:rsid w:val="00D6698B"/>
    <w:rsid w:val="00D66D43"/>
    <w:rsid w:val="00D7620C"/>
    <w:rsid w:val="00D77B48"/>
    <w:rsid w:val="00D84462"/>
    <w:rsid w:val="00D85559"/>
    <w:rsid w:val="00D86164"/>
    <w:rsid w:val="00D911E0"/>
    <w:rsid w:val="00D92432"/>
    <w:rsid w:val="00D9415C"/>
    <w:rsid w:val="00DA0ED7"/>
    <w:rsid w:val="00DA154D"/>
    <w:rsid w:val="00DA1ECE"/>
    <w:rsid w:val="00DA57C1"/>
    <w:rsid w:val="00DA57C2"/>
    <w:rsid w:val="00DA5A57"/>
    <w:rsid w:val="00DB2167"/>
    <w:rsid w:val="00DB3AD5"/>
    <w:rsid w:val="00DC08EC"/>
    <w:rsid w:val="00DD7B9C"/>
    <w:rsid w:val="00DE2FA2"/>
    <w:rsid w:val="00DE52CB"/>
    <w:rsid w:val="00DE5488"/>
    <w:rsid w:val="00DE70B9"/>
    <w:rsid w:val="00DF1A33"/>
    <w:rsid w:val="00DF1ECF"/>
    <w:rsid w:val="00DF20B3"/>
    <w:rsid w:val="00DF3947"/>
    <w:rsid w:val="00DF3E04"/>
    <w:rsid w:val="00E01647"/>
    <w:rsid w:val="00E01AE3"/>
    <w:rsid w:val="00E03BAF"/>
    <w:rsid w:val="00E12AB7"/>
    <w:rsid w:val="00E13744"/>
    <w:rsid w:val="00E155A4"/>
    <w:rsid w:val="00E164F0"/>
    <w:rsid w:val="00E2115A"/>
    <w:rsid w:val="00E24BB2"/>
    <w:rsid w:val="00E266DB"/>
    <w:rsid w:val="00E3659A"/>
    <w:rsid w:val="00E370BF"/>
    <w:rsid w:val="00E370C4"/>
    <w:rsid w:val="00E40858"/>
    <w:rsid w:val="00E40EBE"/>
    <w:rsid w:val="00E4283F"/>
    <w:rsid w:val="00E45444"/>
    <w:rsid w:val="00E46A7A"/>
    <w:rsid w:val="00E4737D"/>
    <w:rsid w:val="00E50DA7"/>
    <w:rsid w:val="00E54685"/>
    <w:rsid w:val="00E555D7"/>
    <w:rsid w:val="00E578B7"/>
    <w:rsid w:val="00E60D54"/>
    <w:rsid w:val="00E66905"/>
    <w:rsid w:val="00E7128B"/>
    <w:rsid w:val="00E76154"/>
    <w:rsid w:val="00E839CD"/>
    <w:rsid w:val="00E854D5"/>
    <w:rsid w:val="00E8757B"/>
    <w:rsid w:val="00E87E88"/>
    <w:rsid w:val="00E91307"/>
    <w:rsid w:val="00E91DF0"/>
    <w:rsid w:val="00E922F6"/>
    <w:rsid w:val="00E9274F"/>
    <w:rsid w:val="00E96C97"/>
    <w:rsid w:val="00EA01F1"/>
    <w:rsid w:val="00EA44E3"/>
    <w:rsid w:val="00EA5693"/>
    <w:rsid w:val="00EA5723"/>
    <w:rsid w:val="00EA7B9F"/>
    <w:rsid w:val="00EA7F6C"/>
    <w:rsid w:val="00EB1378"/>
    <w:rsid w:val="00EB22F2"/>
    <w:rsid w:val="00EB27BF"/>
    <w:rsid w:val="00EB3EC5"/>
    <w:rsid w:val="00EB68F4"/>
    <w:rsid w:val="00EC0787"/>
    <w:rsid w:val="00EC0F6E"/>
    <w:rsid w:val="00EC2251"/>
    <w:rsid w:val="00EC42B1"/>
    <w:rsid w:val="00EC7043"/>
    <w:rsid w:val="00EC7CCD"/>
    <w:rsid w:val="00ED27EC"/>
    <w:rsid w:val="00ED7B60"/>
    <w:rsid w:val="00EE1AF1"/>
    <w:rsid w:val="00EE4CC8"/>
    <w:rsid w:val="00EF01F2"/>
    <w:rsid w:val="00EF0753"/>
    <w:rsid w:val="00EF5A02"/>
    <w:rsid w:val="00EF65EE"/>
    <w:rsid w:val="00F03182"/>
    <w:rsid w:val="00F031F7"/>
    <w:rsid w:val="00F03C4C"/>
    <w:rsid w:val="00F03FA3"/>
    <w:rsid w:val="00F046BA"/>
    <w:rsid w:val="00F0750B"/>
    <w:rsid w:val="00F1293A"/>
    <w:rsid w:val="00F17380"/>
    <w:rsid w:val="00F2049B"/>
    <w:rsid w:val="00F22236"/>
    <w:rsid w:val="00F232D0"/>
    <w:rsid w:val="00F24679"/>
    <w:rsid w:val="00F26640"/>
    <w:rsid w:val="00F2711E"/>
    <w:rsid w:val="00F315EB"/>
    <w:rsid w:val="00F37511"/>
    <w:rsid w:val="00F377CF"/>
    <w:rsid w:val="00F41963"/>
    <w:rsid w:val="00F4581C"/>
    <w:rsid w:val="00F5062F"/>
    <w:rsid w:val="00F53FCF"/>
    <w:rsid w:val="00F55C05"/>
    <w:rsid w:val="00F571CE"/>
    <w:rsid w:val="00F57480"/>
    <w:rsid w:val="00F57B35"/>
    <w:rsid w:val="00F6080E"/>
    <w:rsid w:val="00F660C9"/>
    <w:rsid w:val="00F7018D"/>
    <w:rsid w:val="00F91C4F"/>
    <w:rsid w:val="00F955A0"/>
    <w:rsid w:val="00FA44B7"/>
    <w:rsid w:val="00FB3BDB"/>
    <w:rsid w:val="00FB3C41"/>
    <w:rsid w:val="00FB622C"/>
    <w:rsid w:val="00FB7527"/>
    <w:rsid w:val="00FC04A0"/>
    <w:rsid w:val="00FC0B5F"/>
    <w:rsid w:val="00FC51E9"/>
    <w:rsid w:val="00FC78D3"/>
    <w:rsid w:val="00FD4B95"/>
    <w:rsid w:val="00FD5BEC"/>
    <w:rsid w:val="00FD778F"/>
    <w:rsid w:val="00FE0354"/>
    <w:rsid w:val="00FE0402"/>
    <w:rsid w:val="00FE0E0F"/>
    <w:rsid w:val="00FE3DFC"/>
    <w:rsid w:val="00FE7179"/>
    <w:rsid w:val="0660F15F"/>
    <w:rsid w:val="14FCDA0B"/>
    <w:rsid w:val="1DCB9E32"/>
    <w:rsid w:val="21AA5D43"/>
    <w:rsid w:val="2CF73BC5"/>
    <w:rsid w:val="325C1FA3"/>
    <w:rsid w:val="3C37A92D"/>
    <w:rsid w:val="593C5A80"/>
    <w:rsid w:val="6EC571A5"/>
    <w:rsid w:val="7BC09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C393DC"/>
  <w15:chartTrackingRefBased/>
  <w15:docId w15:val="{3E678B68-6A5F-40F3-95F3-C11CABD3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6A7"/>
  </w:style>
  <w:style w:type="paragraph" w:styleId="Heading1">
    <w:name w:val="heading 1"/>
    <w:basedOn w:val="Normal"/>
    <w:next w:val="Normal"/>
    <w:link w:val="Heading1Char"/>
    <w:uiPriority w:val="9"/>
    <w:qFormat/>
    <w:rsid w:val="00D1221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456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A4567F"/>
  </w:style>
  <w:style w:type="paragraph" w:styleId="ListParagraph">
    <w:name w:val="List Paragraph"/>
    <w:basedOn w:val="Normal"/>
    <w:uiPriority w:val="34"/>
    <w:qFormat/>
    <w:rsid w:val="00EF5A0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1221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655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672"/>
  </w:style>
  <w:style w:type="paragraph" w:styleId="Footer">
    <w:name w:val="footer"/>
    <w:basedOn w:val="Normal"/>
    <w:link w:val="FooterChar"/>
    <w:uiPriority w:val="99"/>
    <w:unhideWhenUsed/>
    <w:rsid w:val="00655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6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09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6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6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C7B5B-BAC7-42EF-8E18-EEB315333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52</Words>
  <Characters>1331</Characters>
  <Application>Microsoft Office Word</Application>
  <DocSecurity>0</DocSecurity>
  <Lines>56</Lines>
  <Paragraphs>29</Paragraphs>
  <ScaleCrop>false</ScaleCrop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</dc:creator>
  <cp:keywords/>
  <dc:description/>
  <cp:lastModifiedBy>Teri Forbes</cp:lastModifiedBy>
  <cp:revision>27</cp:revision>
  <cp:lastPrinted>2026-03-02T23:01:00Z</cp:lastPrinted>
  <dcterms:created xsi:type="dcterms:W3CDTF">2026-01-22T19:17:00Z</dcterms:created>
  <dcterms:modified xsi:type="dcterms:W3CDTF">2026-03-06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c09c2d2c32ec86eb5c71319bce90059fdef3b93305a0e7a79eb10e8ba28e83</vt:lpwstr>
  </property>
</Properties>
</file>